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Pr="00BA03B3" w:rsidR="00CE6865" w:rsidTr="5B2206FB" w14:paraId="3C6BCB70" w14:textId="77777777">
        <w:tc>
          <w:tcPr>
            <w:tcW w:w="5812" w:type="dxa"/>
            <w:shd w:val="clear" w:color="auto" w:fill="auto"/>
            <w:tcMar/>
          </w:tcPr>
          <w:p w:rsidRPr="00C458D3" w:rsidR="00CE6865" w:rsidP="005605B6" w:rsidRDefault="005A562E" w14:paraId="686512AC" w14:textId="790CBB8F">
            <w:pPr>
              <w:rPr>
                <w:rFonts w:ascii="Calibri Light" w:hAnsi="Calibri Light" w:cs="Calibri Light"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C458D3">
              <w:rPr>
                <w:rFonts w:ascii="Calibri Light" w:hAnsi="Calibri Light" w:cs="Calibri Light"/>
              </w:rPr>
              <w:t xml:space="preserve"> </w:t>
            </w:r>
            <w:r w:rsidRPr="00380A9D" w:rsidR="00380A9D">
              <w:rPr>
                <w:rFonts w:ascii="Calibri Light" w:hAnsi="Calibri Light" w:cs="Calibri Light"/>
                <w:b/>
                <w:bCs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  <w:tcMar/>
          </w:tcPr>
          <w:p w:rsidRPr="00BA03B3" w:rsidR="00EC3EB7" w:rsidP="00EC3EB7" w:rsidRDefault="005A562E" w14:paraId="109D3CD3" w14:textId="5277D38D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Pr="00BA03B3" w:rsidR="00EC3EB7">
              <w:rPr>
                <w:rFonts w:ascii="Calibri Light" w:hAnsi="Calibri Light" w:cs="Calibri Light"/>
              </w:rPr>
              <w:t>202</w:t>
            </w:r>
            <w:r w:rsidR="00380A9D">
              <w:rPr>
                <w:rFonts w:ascii="Calibri Light" w:hAnsi="Calibri Light" w:cs="Calibri Light"/>
              </w:rPr>
              <w:t>3</w:t>
            </w:r>
            <w:r w:rsidRPr="00BA03B3" w:rsidR="00EC3EB7">
              <w:rPr>
                <w:rFonts w:ascii="Calibri Light" w:hAnsi="Calibri Light" w:cs="Calibri Light"/>
              </w:rPr>
              <w:t>/20</w:t>
            </w:r>
            <w:r w:rsidRPr="00BA03B3" w:rsidR="00BA03B3">
              <w:rPr>
                <w:rFonts w:ascii="Calibri Light" w:hAnsi="Calibri Light" w:cs="Calibri Light"/>
              </w:rPr>
              <w:t>2</w:t>
            </w:r>
            <w:r w:rsidR="00380A9D">
              <w:rPr>
                <w:rFonts w:ascii="Calibri Light" w:hAnsi="Calibri Light" w:cs="Calibri Light"/>
              </w:rPr>
              <w:t>4</w:t>
            </w:r>
          </w:p>
          <w:p w:rsidRPr="00BA03B3" w:rsidR="00CE6865" w:rsidP="00EC3EB7" w:rsidRDefault="00EC3EB7" w14:paraId="088A4AFF" w14:textId="2C44ECD3">
            <w:pPr>
              <w:rPr>
                <w:rFonts w:ascii="Calibri Light" w:hAnsi="Calibri Light" w:cs="Calibri Light"/>
              </w:rPr>
            </w:pPr>
            <w:r w:rsidRPr="5B2206FB" w:rsidR="00EC3EB7">
              <w:rPr>
                <w:rFonts w:ascii="Calibri Light" w:hAnsi="Calibri Light" w:cs="Calibri Light"/>
                <w:b w:val="1"/>
                <w:bCs w:val="1"/>
              </w:rPr>
              <w:t>Período:</w:t>
            </w:r>
            <w:r w:rsidRPr="5B2206FB" w:rsidR="00EC3EB7">
              <w:rPr>
                <w:rFonts w:ascii="Calibri Light" w:hAnsi="Calibri Light" w:cs="Calibri Light"/>
              </w:rPr>
              <w:t xml:space="preserve"> </w:t>
            </w:r>
            <w:r w:rsidRPr="5B2206FB" w:rsidR="245E4E0B">
              <w:rPr>
                <w:rFonts w:ascii="Calibri Light" w:hAnsi="Calibri Light" w:cs="Calibri Light"/>
              </w:rPr>
              <w:t>18</w:t>
            </w:r>
            <w:r w:rsidRPr="5B2206FB" w:rsidR="00EC3EB7">
              <w:rPr>
                <w:rFonts w:ascii="Calibri Light" w:hAnsi="Calibri Light" w:cs="Calibri Light"/>
              </w:rPr>
              <w:t>/</w:t>
            </w:r>
            <w:r w:rsidRPr="5B2206FB" w:rsidR="662ED455">
              <w:rPr>
                <w:rFonts w:ascii="Calibri Light" w:hAnsi="Calibri Light" w:cs="Calibri Light"/>
              </w:rPr>
              <w:t>0</w:t>
            </w:r>
            <w:r w:rsidRPr="5B2206FB" w:rsidR="28520A2C">
              <w:rPr>
                <w:rFonts w:ascii="Calibri Light" w:hAnsi="Calibri Light" w:cs="Calibri Light"/>
              </w:rPr>
              <w:t>3</w:t>
            </w:r>
            <w:r w:rsidRPr="5B2206FB" w:rsidR="00EC3EB7">
              <w:rPr>
                <w:rFonts w:ascii="Calibri Light" w:hAnsi="Calibri Light" w:cs="Calibri Light"/>
              </w:rPr>
              <w:t>/</w:t>
            </w:r>
            <w:r w:rsidRPr="5B2206FB" w:rsidR="461F0C36">
              <w:rPr>
                <w:rFonts w:ascii="Calibri Light" w:hAnsi="Calibri Light" w:cs="Calibri Light"/>
              </w:rPr>
              <w:t>202</w:t>
            </w:r>
            <w:r w:rsidRPr="5B2206FB" w:rsidR="7A2135FD">
              <w:rPr>
                <w:rFonts w:ascii="Calibri Light" w:hAnsi="Calibri Light" w:cs="Calibri Light"/>
              </w:rPr>
              <w:t>4</w:t>
            </w:r>
            <w:r w:rsidRPr="5B2206FB" w:rsidR="00EC3EB7">
              <w:rPr>
                <w:rFonts w:ascii="Calibri Light" w:hAnsi="Calibri Light" w:cs="Calibri Light"/>
              </w:rPr>
              <w:t xml:space="preserve"> a </w:t>
            </w:r>
            <w:r w:rsidRPr="5B2206FB" w:rsidR="17608C96">
              <w:rPr>
                <w:rFonts w:ascii="Calibri Light" w:hAnsi="Calibri Light" w:cs="Calibri Light"/>
              </w:rPr>
              <w:t>28</w:t>
            </w:r>
            <w:r w:rsidRPr="5B2206FB" w:rsidR="00EC3EB7">
              <w:rPr>
                <w:rFonts w:ascii="Calibri Light" w:hAnsi="Calibri Light" w:cs="Calibri Light"/>
              </w:rPr>
              <w:t>/</w:t>
            </w:r>
            <w:r w:rsidRPr="5B2206FB" w:rsidR="244A7751">
              <w:rPr>
                <w:rFonts w:ascii="Calibri Light" w:hAnsi="Calibri Light" w:cs="Calibri Light"/>
              </w:rPr>
              <w:t>0</w:t>
            </w:r>
            <w:r w:rsidRPr="5B2206FB" w:rsidR="6C1FFF3D">
              <w:rPr>
                <w:rFonts w:ascii="Calibri Light" w:hAnsi="Calibri Light" w:cs="Calibri Light"/>
              </w:rPr>
              <w:t>3</w:t>
            </w:r>
            <w:r w:rsidRPr="5B2206FB" w:rsidR="00EC3EB7">
              <w:rPr>
                <w:rFonts w:ascii="Calibri Light" w:hAnsi="Calibri Light" w:cs="Calibri Light"/>
              </w:rPr>
              <w:t>/</w:t>
            </w:r>
            <w:r w:rsidRPr="5B2206FB" w:rsidR="3446D808">
              <w:rPr>
                <w:rFonts w:ascii="Calibri Light" w:hAnsi="Calibri Light" w:cs="Calibri Light"/>
              </w:rPr>
              <w:t>2024</w:t>
            </w:r>
          </w:p>
        </w:tc>
      </w:tr>
    </w:tbl>
    <w:p w:rsidRPr="00BA03B3" w:rsidR="00CE6865" w:rsidP="0076572E" w:rsidRDefault="00CE6865" w14:paraId="0E686760" w14:textId="063E8EFD">
      <w:pPr>
        <w:rPr>
          <w:rFonts w:ascii="Calibri Light" w:hAnsi="Calibri Light" w:cs="Calibri Light"/>
        </w:rPr>
      </w:pPr>
    </w:p>
    <w:p w:rsidRPr="00BA03B3" w:rsidR="002C2EEE" w:rsidP="0076572E" w:rsidRDefault="002C2EEE" w14:paraId="290029CC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Pr="00BA03B3" w:rsidR="00CE6865" w:rsidTr="61497411" w14:paraId="7B87C5AF" w14:textId="77777777">
        <w:trPr>
          <w:trHeight w:val="300"/>
        </w:trPr>
        <w:tc>
          <w:tcPr>
            <w:tcW w:w="819" w:type="dxa"/>
            <w:shd w:val="clear" w:color="auto" w:fill="auto"/>
            <w:tcMar/>
            <w:vAlign w:val="bottom"/>
          </w:tcPr>
          <w:p w:rsidRPr="00D95AD1" w:rsidR="00CE6865" w:rsidP="0076572E" w:rsidRDefault="00CE6865" w14:paraId="56527FA0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0076572E" w:rsidRDefault="00CE6865" w14:paraId="35F70E58" w14:textId="659DABB4">
            <w:pPr>
              <w:rPr>
                <w:rFonts w:ascii="Calibri Light" w:hAnsi="Calibri Light" w:cs="Calibri Light"/>
              </w:rPr>
            </w:pPr>
            <w:r w:rsidRPr="61497411" w:rsidR="060DA5B3">
              <w:rPr>
                <w:rFonts w:ascii="Calibri Light" w:hAnsi="Calibri Light" w:cs="Calibri Light"/>
              </w:rPr>
              <w:t>Alexandre Miguel Garcia Brito</w:t>
            </w:r>
          </w:p>
        </w:tc>
        <w:tc>
          <w:tcPr>
            <w:tcW w:w="451" w:type="dxa"/>
            <w:shd w:val="clear" w:color="auto" w:fill="auto"/>
            <w:tcMar/>
            <w:vAlign w:val="bottom"/>
          </w:tcPr>
          <w:p w:rsidRPr="00D95AD1" w:rsidR="00CE6865" w:rsidP="0076572E" w:rsidRDefault="00CE6865" w14:paraId="61EE0B0D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4584A912" w:rsidRDefault="00CE6865" w14:paraId="042ADDB3" w14:textId="78F85E15">
            <w:pPr>
              <w:pStyle w:val="Normal"/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</w:pPr>
            <w:r w:rsidRPr="4584A912" w:rsidR="36E7E1A5"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  <w:t>2022109306</w:t>
            </w:r>
          </w:p>
        </w:tc>
      </w:tr>
    </w:tbl>
    <w:p w:rsidRPr="00BA03B3" w:rsidR="00CE6865" w:rsidP="0076572E" w:rsidRDefault="00CE6865" w14:paraId="22B7CA7B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Pr="00BA03B3" w:rsidR="00C858EB" w:rsidTr="4584A912" w14:paraId="06BDBC1B" w14:textId="77777777">
        <w:tc>
          <w:tcPr>
            <w:tcW w:w="1157" w:type="dxa"/>
            <w:shd w:val="clear" w:color="auto" w:fill="auto"/>
            <w:tcMar/>
            <w:vAlign w:val="bottom"/>
          </w:tcPr>
          <w:p w:rsidRPr="00D95AD1" w:rsidR="00C858EB" w:rsidP="000D411B" w:rsidRDefault="00EC3EB7" w14:paraId="32971961" w14:textId="431F1A9F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Pr="00D95AD1" w:rsidR="00C858EB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858EB" w:rsidP="000D411B" w:rsidRDefault="00C858EB" w14:paraId="69B56365" w14:textId="2F6B7E26">
            <w:pPr>
              <w:rPr>
                <w:rFonts w:ascii="Calibri Light" w:hAnsi="Calibri Light" w:cs="Calibri Light"/>
              </w:rPr>
            </w:pPr>
            <w:r w:rsidRPr="00BA03B3" w:rsidR="3DA8E6A8">
              <w:rPr>
                <w:rFonts w:ascii="Calibri Light" w:hAnsi="Calibri Light" w:cs="Calibri Light"/>
              </w:rPr>
              <w:t>Aquinos</w:t>
            </w:r>
            <w:r w:rsidRPr="00BA03B3" w:rsidR="3DA8E6A8">
              <w:rPr>
                <w:rFonts w:ascii="Calibri Light" w:hAnsi="Calibri Light" w:cs="Calibri Light"/>
              </w:rPr>
              <w:t>, S.A.</w:t>
            </w:r>
          </w:p>
        </w:tc>
      </w:tr>
    </w:tbl>
    <w:p w:rsidRPr="00BA03B3" w:rsidR="00CE6865" w:rsidP="0076572E" w:rsidRDefault="00CE6865" w14:paraId="3D39E66E" w14:textId="2F506523">
      <w:pPr>
        <w:rPr>
          <w:rFonts w:ascii="Calibri Light" w:hAnsi="Calibri Light" w:cs="Calibri Light"/>
        </w:rPr>
      </w:pPr>
    </w:p>
    <w:p w:rsidRPr="00BA03B3" w:rsidR="00EC3EB7" w:rsidP="0076572E" w:rsidRDefault="00EC3EB7" w14:paraId="10311DA7" w14:textId="77777777">
      <w:pPr>
        <w:rPr>
          <w:rFonts w:ascii="Calibri Light" w:hAnsi="Calibri Light" w:cs="Calibri Light"/>
        </w:rPr>
      </w:pPr>
    </w:p>
    <w:p w:rsidR="00EC3EB7" w:rsidP="4584A912" w:rsidRDefault="00EC3EB7" w14:paraId="0EA61DFF" w14:textId="5B57BE74">
      <w:pPr>
        <w:rPr>
          <w:rFonts w:ascii="Calibri Light" w:hAnsi="Calibri Light" w:cs="Calibri Light"/>
          <w:b w:val="1"/>
          <w:bCs w:val="1"/>
          <w:sz w:val="32"/>
          <w:szCs w:val="32"/>
        </w:rPr>
      </w:pPr>
      <w:r w:rsidRPr="4584A912" w:rsidR="00EC3EB7">
        <w:rPr>
          <w:rFonts w:ascii="Calibri Light" w:hAnsi="Calibri Light" w:cs="Calibri Light"/>
          <w:b w:val="1"/>
          <w:bCs w:val="1"/>
          <w:sz w:val="32"/>
          <w:szCs w:val="32"/>
        </w:rPr>
        <w:t>Atividades previstas</w:t>
      </w:r>
    </w:p>
    <w:p w:rsidRPr="00D95AD1" w:rsidR="00EC3EB7" w:rsidP="4584A912" w:rsidRDefault="00EC3EB7" w14:paraId="68876A12" w14:textId="7DE9876E">
      <w:pPr>
        <w:pStyle w:val="Normal"/>
        <w:rPr/>
      </w:pPr>
    </w:p>
    <w:p w:rsidRPr="00D95AD1" w:rsidR="00EC3EB7" w:rsidP="5B2206FB" w:rsidRDefault="00EC3EB7" w14:paraId="78D74616" w14:textId="204AF145">
      <w:pPr>
        <w:pStyle w:val="PargrafodaLista"/>
        <w:numPr>
          <w:ilvl w:val="0"/>
          <w:numId w:val="53"/>
        </w:numPr>
        <w:rPr>
          <w:rFonts w:ascii="Calibri Light" w:hAnsi="Calibri Light" w:cs="Calibri Light"/>
          <w:sz w:val="24"/>
          <w:szCs w:val="24"/>
        </w:rPr>
      </w:pPr>
      <w:r w:rsidRPr="5B2206FB" w:rsidR="361AE449">
        <w:rPr>
          <w:rFonts w:ascii="Calibri Light" w:hAnsi="Calibri Light" w:cs="Calibri Light"/>
          <w:sz w:val="24"/>
          <w:szCs w:val="24"/>
        </w:rPr>
        <w:t>Estabel</w:t>
      </w:r>
      <w:r w:rsidRPr="5B2206FB" w:rsidR="361AE449">
        <w:rPr>
          <w:rFonts w:ascii="Calibri Light" w:hAnsi="Calibri Light" w:cs="Calibri Light"/>
          <w:sz w:val="24"/>
          <w:szCs w:val="24"/>
        </w:rPr>
        <w:t>ecer</w:t>
      </w:r>
      <w:r w:rsidRPr="5B2206FB" w:rsidR="361AE449">
        <w:rPr>
          <w:rFonts w:ascii="Calibri Light" w:hAnsi="Calibri Light" w:cs="Calibri Light"/>
          <w:sz w:val="24"/>
          <w:szCs w:val="24"/>
        </w:rPr>
        <w:t xml:space="preserve"> conexã</w:t>
      </w:r>
      <w:r w:rsidRPr="5B2206FB" w:rsidR="361AE449">
        <w:rPr>
          <w:rFonts w:ascii="Calibri Light" w:hAnsi="Calibri Light" w:cs="Calibri Light"/>
          <w:sz w:val="24"/>
          <w:szCs w:val="24"/>
        </w:rPr>
        <w:t>o com o leitor RFID</w:t>
      </w:r>
    </w:p>
    <w:p w:rsidR="3379E35A" w:rsidP="5B2206FB" w:rsidRDefault="3379E35A" w14:paraId="7AFD31C1" w14:textId="67D7F8A4">
      <w:pPr>
        <w:pStyle w:val="PargrafodaLista"/>
        <w:numPr>
          <w:ilvl w:val="0"/>
          <w:numId w:val="53"/>
        </w:numPr>
        <w:rPr>
          <w:rFonts w:ascii="Calibri Light" w:hAnsi="Calibri Light" w:cs="Calibri Light"/>
          <w:sz w:val="24"/>
          <w:szCs w:val="24"/>
        </w:rPr>
      </w:pPr>
      <w:r w:rsidRPr="5B2206FB" w:rsidR="3379E35A">
        <w:rPr>
          <w:rFonts w:ascii="Calibri Light" w:hAnsi="Calibri Light" w:cs="Calibri Light"/>
          <w:sz w:val="24"/>
          <w:szCs w:val="24"/>
        </w:rPr>
        <w:t xml:space="preserve">Leitura de </w:t>
      </w:r>
      <w:r w:rsidRPr="5B2206FB" w:rsidR="3379E35A">
        <w:rPr>
          <w:rFonts w:ascii="Calibri Light" w:hAnsi="Calibri Light" w:cs="Calibri Light"/>
          <w:sz w:val="24"/>
          <w:szCs w:val="24"/>
        </w:rPr>
        <w:t>Tags</w:t>
      </w:r>
      <w:r w:rsidRPr="5B2206FB" w:rsidR="3379E35A">
        <w:rPr>
          <w:rFonts w:ascii="Calibri Light" w:hAnsi="Calibri Light" w:cs="Calibri Light"/>
          <w:sz w:val="24"/>
          <w:szCs w:val="24"/>
        </w:rPr>
        <w:t xml:space="preserve"> e das respetivas informações</w:t>
      </w:r>
    </w:p>
    <w:p w:rsidR="361AE449" w:rsidP="5B2206FB" w:rsidRDefault="361AE449" w14:paraId="2226252F" w14:textId="057CA6C9">
      <w:pPr>
        <w:pStyle w:val="PargrafodaLista"/>
        <w:numPr>
          <w:ilvl w:val="0"/>
          <w:numId w:val="53"/>
        </w:numPr>
        <w:rPr>
          <w:rFonts w:ascii="Calibri Light" w:hAnsi="Calibri Light" w:cs="Calibri Light"/>
          <w:sz w:val="24"/>
          <w:szCs w:val="24"/>
        </w:rPr>
      </w:pPr>
      <w:r w:rsidRPr="5B2206FB" w:rsidR="361AE449">
        <w:rPr>
          <w:rFonts w:ascii="Calibri Light" w:hAnsi="Calibri Light" w:cs="Calibri Light"/>
          <w:sz w:val="24"/>
          <w:szCs w:val="24"/>
        </w:rPr>
        <w:t xml:space="preserve">Realização das tarefas enviadas pelo supervisor da empresa </w:t>
      </w:r>
      <w:r w:rsidRPr="5B2206FB" w:rsidR="361AE449">
        <w:rPr>
          <w:rFonts w:ascii="Calibri Light" w:hAnsi="Calibri Light" w:cs="Calibri Light"/>
          <w:sz w:val="24"/>
          <w:szCs w:val="24"/>
        </w:rPr>
        <w:t>Sr.Ca</w:t>
      </w:r>
      <w:r w:rsidRPr="5B2206FB" w:rsidR="361AE449">
        <w:rPr>
          <w:rFonts w:ascii="Calibri Light" w:hAnsi="Calibri Light" w:cs="Calibri Light"/>
          <w:sz w:val="24"/>
          <w:szCs w:val="24"/>
        </w:rPr>
        <w:t>rlos</w:t>
      </w:r>
    </w:p>
    <w:p w:rsidRPr="00D95AD1" w:rsidR="00EC3EB7" w:rsidP="0076572E" w:rsidRDefault="00EC3EB7" w14:paraId="1BFEB50A" w14:textId="7781CDD4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:rsidRPr="00D95AD1" w:rsidR="00EC3EB7" w:rsidP="0076572E" w:rsidRDefault="00EC3EB7" w14:paraId="49C23B4C" w14:textId="3B69A10F">
      <w:pPr>
        <w:rPr>
          <w:rFonts w:ascii="Calibri Light" w:hAnsi="Calibri Light" w:cs="Calibri Light"/>
        </w:rPr>
      </w:pPr>
    </w:p>
    <w:p w:rsidRPr="00D95AD1" w:rsidR="00EC3EB7" w:rsidP="5B2206FB" w:rsidRDefault="00EC3EB7" w14:paraId="79B175C4" w14:textId="147D6D81">
      <w:pPr>
        <w:pStyle w:val="PargrafodaLista"/>
        <w:numPr>
          <w:ilvl w:val="0"/>
          <w:numId w:val="54"/>
        </w:numPr>
        <w:rPr>
          <w:noProof w:val="0"/>
          <w:sz w:val="24"/>
          <w:szCs w:val="24"/>
          <w:lang w:val="pt-PT"/>
        </w:rPr>
      </w:pPr>
      <w:r w:rsidRPr="5B2206FB" w:rsidR="0BDA91D9">
        <w:rPr>
          <w:rFonts w:ascii="Calibri Light" w:hAnsi="Calibri Light" w:cs="Calibri Light"/>
          <w:sz w:val="24"/>
          <w:szCs w:val="24"/>
        </w:rPr>
        <w:t xml:space="preserve">Foi nos entregue o </w:t>
      </w:r>
      <w:r w:rsidRPr="5B2206FB" w:rsidR="0BDA91D9">
        <w:rPr>
          <w:rFonts w:ascii="Calibri Light" w:hAnsi="Calibri Light" w:cs="Calibri Light"/>
          <w:sz w:val="24"/>
          <w:szCs w:val="24"/>
        </w:rPr>
        <w:t>feadback</w:t>
      </w:r>
      <w:r w:rsidRPr="5B2206FB" w:rsidR="0BDA91D9">
        <w:rPr>
          <w:rFonts w:ascii="Calibri Light" w:hAnsi="Calibri Light" w:cs="Calibri Light"/>
          <w:sz w:val="24"/>
          <w:szCs w:val="24"/>
        </w:rPr>
        <w:t xml:space="preserve"> do trabalho </w:t>
      </w:r>
      <w:r w:rsidRPr="5B2206FB" w:rsidR="7449D072">
        <w:rPr>
          <w:rFonts w:ascii="Calibri Light" w:hAnsi="Calibri Light" w:cs="Calibri Light"/>
          <w:sz w:val="24"/>
          <w:szCs w:val="24"/>
        </w:rPr>
        <w:t xml:space="preserve">“Fase </w:t>
      </w:r>
      <w:r w:rsidRPr="5B2206FB" w:rsidR="6EF299E6">
        <w:rPr>
          <w:rFonts w:ascii="Calibri Light" w:hAnsi="Calibri Light" w:cs="Calibri Light"/>
          <w:sz w:val="24"/>
          <w:szCs w:val="24"/>
        </w:rPr>
        <w:t>1” onde</w:t>
      </w:r>
      <w:r w:rsidRPr="5B2206FB" w:rsidR="0BDA91D9">
        <w:rPr>
          <w:rFonts w:ascii="Calibri Light" w:hAnsi="Calibri Light" w:cs="Calibri Light"/>
          <w:sz w:val="24"/>
          <w:szCs w:val="24"/>
        </w:rPr>
        <w:t xml:space="preserve"> realizamos </w:t>
      </w:r>
      <w:r w:rsidRPr="5B2206FB" w:rsidR="224B74A0">
        <w:rPr>
          <w:rFonts w:ascii="Calibri Light" w:hAnsi="Calibri Light" w:cs="Calibri Light"/>
          <w:sz w:val="24"/>
          <w:szCs w:val="24"/>
        </w:rPr>
        <w:t>a conexão</w:t>
      </w:r>
      <w:r w:rsidRPr="5B2206FB" w:rsidR="0BDA91D9">
        <w:rPr>
          <w:rFonts w:ascii="Calibri Light" w:hAnsi="Calibri Light" w:cs="Calibri Light"/>
          <w:sz w:val="24"/>
          <w:szCs w:val="24"/>
        </w:rPr>
        <w:t xml:space="preserve"> com a base de dados (</w:t>
      </w:r>
      <w:r w:rsidRPr="5B2206FB" w:rsidR="04744BC6">
        <w:rPr>
          <w:rFonts w:ascii="Calibri Light" w:hAnsi="Calibri Light" w:cs="Calibri Light"/>
          <w:sz w:val="24"/>
          <w:szCs w:val="24"/>
        </w:rPr>
        <w:t>tive de</w:t>
      </w:r>
      <w:r w:rsidRPr="5B2206FB" w:rsidR="0BDA91D9">
        <w:rPr>
          <w:rFonts w:ascii="Calibri Light" w:hAnsi="Calibri Light" w:cs="Calibri Light"/>
          <w:sz w:val="24"/>
          <w:szCs w:val="24"/>
        </w:rPr>
        <w:t xml:space="preserve"> corrigir o ficheir</w:t>
      </w:r>
      <w:r w:rsidRPr="5B2206FB" w:rsidR="0BDA91D9">
        <w:rPr>
          <w:rFonts w:ascii="Calibri Light" w:hAnsi="Calibri Light" w:cs="Calibri Light"/>
          <w:sz w:val="24"/>
          <w:szCs w:val="24"/>
        </w:rPr>
        <w:t xml:space="preserve">o </w:t>
      </w:r>
      <w:r w:rsidRPr="5B2206FB" w:rsidR="0BDA91D9">
        <w:rPr>
          <w:rFonts w:ascii="Calibri Light" w:hAnsi="Calibri Light" w:cs="Calibri Light"/>
          <w:sz w:val="24"/>
          <w:szCs w:val="24"/>
        </w:rPr>
        <w:t>js</w:t>
      </w:r>
      <w:r w:rsidRPr="5B2206FB" w:rsidR="0BDA91D9">
        <w:rPr>
          <w:rFonts w:ascii="Calibri Light" w:hAnsi="Calibri Light" w:cs="Calibri Light"/>
          <w:sz w:val="24"/>
          <w:szCs w:val="24"/>
        </w:rPr>
        <w:t>on</w:t>
      </w:r>
      <w:r w:rsidRPr="5B2206FB" w:rsidR="0BDA91D9">
        <w:rPr>
          <w:rFonts w:ascii="Calibri Light" w:hAnsi="Calibri Light" w:cs="Calibri Light"/>
          <w:sz w:val="24"/>
          <w:szCs w:val="24"/>
        </w:rPr>
        <w:t xml:space="preserve"> que não estava a ser corretamente chamado)</w:t>
      </w:r>
    </w:p>
    <w:p w:rsidRPr="00D95AD1" w:rsidR="00EC3EB7" w:rsidP="5B2206FB" w:rsidRDefault="00EC3EB7" w14:paraId="4BFB8040" w14:textId="5A474AEF">
      <w:pPr>
        <w:pStyle w:val="PargrafodaLista"/>
        <w:numPr>
          <w:ilvl w:val="0"/>
          <w:numId w:val="54"/>
        </w:numPr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</w:pPr>
      <w:r w:rsidRPr="5B2206FB" w:rsidR="0BDA91D9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>Entrega dess</w:t>
      </w:r>
      <w:r w:rsidRPr="5B2206FB" w:rsidR="4B87A684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>a</w:t>
      </w:r>
      <w:r w:rsidRPr="5B2206FB" w:rsidR="0BDA91D9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 xml:space="preserve"> mesm</w:t>
      </w:r>
      <w:r w:rsidRPr="5B2206FB" w:rsidR="1036141A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>a</w:t>
      </w:r>
      <w:r w:rsidRPr="5B2206FB" w:rsidR="0BDA91D9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 xml:space="preserve"> </w:t>
      </w:r>
      <w:r w:rsidRPr="5B2206FB" w:rsidR="506EB492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>“Fase 1”</w:t>
      </w:r>
      <w:r w:rsidRPr="5B2206FB" w:rsidR="0BDA91D9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 xml:space="preserve"> corrigid</w:t>
      </w:r>
      <w:r w:rsidRPr="5B2206FB" w:rsidR="77926036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>a</w:t>
      </w:r>
      <w:r w:rsidRPr="5B2206FB" w:rsidR="0BDA91D9">
        <w:rPr>
          <w:rFonts w:ascii="Calibri Light" w:hAnsi="Calibri Light" w:eastAsia="Calibri Light" w:cs="Calibri Light"/>
          <w:b w:val="0"/>
          <w:bCs w:val="0"/>
          <w:noProof w:val="0"/>
          <w:lang w:val="pt-PT"/>
        </w:rPr>
        <w:t>.</w:t>
      </w:r>
    </w:p>
    <w:p w:rsidRPr="00D95AD1" w:rsidR="00EC3EB7" w:rsidP="5B2206FB" w:rsidRDefault="00EC3EB7" w14:paraId="6049710B" w14:textId="00C32FF4">
      <w:pPr>
        <w:pStyle w:val="PargrafodaLista"/>
        <w:numPr>
          <w:ilvl w:val="0"/>
          <w:numId w:val="54"/>
        </w:numPr>
        <w:rPr>
          <w:rFonts w:ascii="Calibri Light" w:hAnsi="Calibri Light" w:cs="Calibri Light"/>
          <w:sz w:val="24"/>
          <w:szCs w:val="24"/>
        </w:rPr>
      </w:pPr>
      <w:r w:rsidRPr="5B2206FB" w:rsidR="6C3533EB">
        <w:rPr>
          <w:rFonts w:ascii="Calibri Light" w:hAnsi="Calibri Light" w:cs="Calibri Light"/>
          <w:sz w:val="24"/>
          <w:szCs w:val="24"/>
        </w:rPr>
        <w:t>Estabeleci</w:t>
      </w:r>
      <w:r w:rsidRPr="5B2206FB" w:rsidR="6C0474D4">
        <w:rPr>
          <w:rFonts w:ascii="Calibri Light" w:hAnsi="Calibri Light" w:cs="Calibri Light"/>
          <w:sz w:val="24"/>
          <w:szCs w:val="24"/>
        </w:rPr>
        <w:t xml:space="preserve"> a conexão do leitor RFID com </w:t>
      </w:r>
      <w:r w:rsidRPr="5B2206FB" w:rsidR="4DB33322">
        <w:rPr>
          <w:rFonts w:ascii="Calibri Light" w:hAnsi="Calibri Light" w:cs="Calibri Light"/>
          <w:sz w:val="24"/>
          <w:szCs w:val="24"/>
        </w:rPr>
        <w:t>a APP</w:t>
      </w:r>
      <w:r w:rsidRPr="5B2206FB" w:rsidR="6C0474D4">
        <w:rPr>
          <w:rFonts w:ascii="Calibri Light" w:hAnsi="Calibri Light" w:cs="Calibri Light"/>
          <w:sz w:val="24"/>
          <w:szCs w:val="24"/>
        </w:rPr>
        <w:t xml:space="preserve"> em C#</w:t>
      </w:r>
    </w:p>
    <w:p w:rsidR="6C0474D4" w:rsidP="5B2206FB" w:rsidRDefault="6C0474D4" w14:paraId="2D4939E3" w14:textId="5F0AF8BC">
      <w:pPr>
        <w:pStyle w:val="PargrafodaLista"/>
        <w:numPr>
          <w:ilvl w:val="0"/>
          <w:numId w:val="54"/>
        </w:numPr>
        <w:rPr>
          <w:rFonts w:ascii="Calibri Light" w:hAnsi="Calibri Light" w:cs="Calibri Light"/>
          <w:sz w:val="24"/>
          <w:szCs w:val="24"/>
        </w:rPr>
      </w:pPr>
      <w:r w:rsidRPr="5B2206FB" w:rsidR="6C0474D4">
        <w:rPr>
          <w:rFonts w:ascii="Calibri Light" w:hAnsi="Calibri Light" w:cs="Calibri Light"/>
          <w:sz w:val="24"/>
          <w:szCs w:val="24"/>
        </w:rPr>
        <w:t xml:space="preserve">Na quarta-feira (20/03/2024) durante o </w:t>
      </w:r>
      <w:r w:rsidRPr="5B2206FB" w:rsidR="7263DADA">
        <w:rPr>
          <w:rFonts w:ascii="Calibri Light" w:hAnsi="Calibri Light" w:cs="Calibri Light"/>
          <w:sz w:val="24"/>
          <w:szCs w:val="24"/>
        </w:rPr>
        <w:t>horário</w:t>
      </w:r>
      <w:r w:rsidRPr="5B2206FB" w:rsidR="6C0474D4">
        <w:rPr>
          <w:rFonts w:ascii="Calibri Light" w:hAnsi="Calibri Light" w:cs="Calibri Light"/>
          <w:sz w:val="24"/>
          <w:szCs w:val="24"/>
        </w:rPr>
        <w:t xml:space="preserve"> da manhã o João realizou uma pequena sessão de esclarecim</w:t>
      </w:r>
      <w:r w:rsidRPr="5B2206FB" w:rsidR="34B2FFE2">
        <w:rPr>
          <w:rFonts w:ascii="Calibri Light" w:hAnsi="Calibri Light" w:cs="Calibri Light"/>
          <w:sz w:val="24"/>
          <w:szCs w:val="24"/>
        </w:rPr>
        <w:t xml:space="preserve">ento de dúvidas 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e durante a tarde o supervisor </w:t>
      </w:r>
      <w:r w:rsidRPr="5B2206FB" w:rsidR="0871612B">
        <w:rPr>
          <w:rFonts w:ascii="Calibri Light" w:hAnsi="Calibri Light" w:cs="Calibri Light"/>
          <w:sz w:val="24"/>
          <w:szCs w:val="24"/>
        </w:rPr>
        <w:t>Sr.Carlos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 pediu-</w:t>
      </w:r>
      <w:r w:rsidRPr="5B2206FB" w:rsidR="0A719E05">
        <w:rPr>
          <w:rFonts w:ascii="Calibri Light" w:hAnsi="Calibri Light" w:cs="Calibri Light"/>
          <w:sz w:val="24"/>
          <w:szCs w:val="24"/>
        </w:rPr>
        <w:t>nos um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 relatório sobre quais as </w:t>
      </w:r>
      <w:r w:rsidRPr="5B2206FB" w:rsidR="333A6E56">
        <w:rPr>
          <w:rFonts w:ascii="Calibri Light" w:hAnsi="Calibri Light" w:cs="Calibri Light"/>
          <w:sz w:val="24"/>
          <w:szCs w:val="24"/>
        </w:rPr>
        <w:t>dúvidas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 que </w:t>
      </w:r>
      <w:r w:rsidRPr="5B2206FB" w:rsidR="0871612B">
        <w:rPr>
          <w:rFonts w:ascii="Calibri Light" w:hAnsi="Calibri Light" w:cs="Calibri Light"/>
          <w:sz w:val="24"/>
          <w:szCs w:val="24"/>
        </w:rPr>
        <w:t>fo</w:t>
      </w:r>
      <w:r w:rsidRPr="5B2206FB" w:rsidR="310C29EF">
        <w:rPr>
          <w:rFonts w:ascii="Calibri Light" w:hAnsi="Calibri Light" w:cs="Calibri Light"/>
          <w:sz w:val="24"/>
          <w:szCs w:val="24"/>
        </w:rPr>
        <w:t>ram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 esclarecida</w:t>
      </w:r>
      <w:r w:rsidRPr="5B2206FB" w:rsidR="261CF2ED">
        <w:rPr>
          <w:rFonts w:ascii="Calibri Light" w:hAnsi="Calibri Light" w:cs="Calibri Light"/>
          <w:sz w:val="24"/>
          <w:szCs w:val="24"/>
        </w:rPr>
        <w:t>s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 </w:t>
      </w:r>
      <w:r w:rsidRPr="5B2206FB" w:rsidR="33502CFF">
        <w:rPr>
          <w:rFonts w:ascii="Calibri Light" w:hAnsi="Calibri Light" w:cs="Calibri Light"/>
          <w:sz w:val="24"/>
          <w:szCs w:val="24"/>
        </w:rPr>
        <w:t>os</w:t>
      </w:r>
      <w:r w:rsidRPr="5B2206FB" w:rsidR="0871612B">
        <w:rPr>
          <w:rFonts w:ascii="Calibri Light" w:hAnsi="Calibri Light" w:cs="Calibri Light"/>
          <w:sz w:val="24"/>
          <w:szCs w:val="24"/>
        </w:rPr>
        <w:t xml:space="preserve"> </w:t>
      </w:r>
      <w:r w:rsidRPr="5B2206FB" w:rsidR="3F55215A">
        <w:rPr>
          <w:rFonts w:ascii="Calibri Light" w:hAnsi="Calibri Light" w:cs="Calibri Light"/>
          <w:sz w:val="24"/>
          <w:szCs w:val="24"/>
        </w:rPr>
        <w:t>métodos</w:t>
      </w:r>
      <w:r w:rsidRPr="5B2206FB" w:rsidR="0871612B">
        <w:rPr>
          <w:rFonts w:ascii="Calibri Light" w:hAnsi="Calibri Light" w:cs="Calibri Light"/>
          <w:sz w:val="24"/>
          <w:szCs w:val="24"/>
        </w:rPr>
        <w:t>,</w:t>
      </w:r>
      <w:r w:rsidRPr="5B2206FB" w:rsidR="043CE52D">
        <w:rPr>
          <w:rFonts w:ascii="Calibri Light" w:hAnsi="Calibri Light" w:cs="Calibri Light"/>
          <w:sz w:val="24"/>
          <w:szCs w:val="24"/>
        </w:rPr>
        <w:t xml:space="preserve"> </w:t>
      </w:r>
      <w:r w:rsidRPr="5B2206FB" w:rsidR="0871612B">
        <w:rPr>
          <w:rFonts w:ascii="Calibri Light" w:hAnsi="Calibri Light" w:cs="Calibri Light"/>
          <w:sz w:val="24"/>
          <w:szCs w:val="24"/>
        </w:rPr>
        <w:t>falhas e soluções</w:t>
      </w:r>
      <w:r w:rsidRPr="5B2206FB" w:rsidR="74A0BA78">
        <w:rPr>
          <w:rFonts w:ascii="Calibri Light" w:hAnsi="Calibri Light" w:cs="Calibri Light"/>
          <w:sz w:val="24"/>
          <w:szCs w:val="24"/>
        </w:rPr>
        <w:t xml:space="preserve"> usadas para a resolução dessas </w:t>
      </w:r>
      <w:r w:rsidRPr="5B2206FB" w:rsidR="74A0BA78">
        <w:rPr>
          <w:rFonts w:ascii="Calibri Light" w:hAnsi="Calibri Light" w:cs="Calibri Light"/>
          <w:sz w:val="24"/>
          <w:szCs w:val="24"/>
        </w:rPr>
        <w:t>duvidas</w:t>
      </w:r>
      <w:r w:rsidRPr="5B2206FB" w:rsidR="74A0BA78">
        <w:rPr>
          <w:rFonts w:ascii="Calibri Light" w:hAnsi="Calibri Light" w:cs="Calibri Light"/>
          <w:sz w:val="24"/>
          <w:szCs w:val="24"/>
        </w:rPr>
        <w:t xml:space="preserve"> e problema que </w:t>
      </w:r>
      <w:r w:rsidRPr="5B2206FB" w:rsidR="74A0BA78">
        <w:rPr>
          <w:rFonts w:ascii="Calibri Light" w:hAnsi="Calibri Light" w:cs="Calibri Light"/>
          <w:sz w:val="24"/>
          <w:szCs w:val="24"/>
        </w:rPr>
        <w:t>estávamos</w:t>
      </w:r>
      <w:r w:rsidRPr="5B2206FB" w:rsidR="74A0BA78">
        <w:rPr>
          <w:rFonts w:ascii="Calibri Light" w:hAnsi="Calibri Light" w:cs="Calibri Light"/>
          <w:sz w:val="24"/>
          <w:szCs w:val="24"/>
        </w:rPr>
        <w:t xml:space="preserve"> a ter</w:t>
      </w:r>
      <w:r w:rsidRPr="5B2206FB" w:rsidR="296D6D33">
        <w:rPr>
          <w:rFonts w:ascii="Calibri Light" w:hAnsi="Calibri Light" w:cs="Calibri Light"/>
          <w:sz w:val="24"/>
          <w:szCs w:val="24"/>
        </w:rPr>
        <w:t>.</w:t>
      </w:r>
    </w:p>
    <w:p w:rsidR="36E0B7CC" w:rsidP="5B2206FB" w:rsidRDefault="36E0B7CC" w14:paraId="415BED62" w14:textId="49AA7B2C">
      <w:pPr>
        <w:pStyle w:val="PargrafodaLista"/>
        <w:numPr>
          <w:ilvl w:val="0"/>
          <w:numId w:val="54"/>
        </w:numPr>
        <w:rPr>
          <w:noProof w:val="0"/>
          <w:sz w:val="24"/>
          <w:szCs w:val="24"/>
          <w:lang w:val="pt-PT"/>
        </w:rPr>
      </w:pPr>
      <w:r w:rsidRPr="5B2206FB" w:rsidR="36E0B7CC">
        <w:rPr>
          <w:rFonts w:ascii="Calibri Light" w:hAnsi="Calibri Light" w:cs="Calibri Light"/>
          <w:sz w:val="24"/>
          <w:szCs w:val="24"/>
        </w:rPr>
        <w:t>Foi realizada a “Fase 2”</w:t>
      </w:r>
      <w:r w:rsidRPr="5B2206FB" w:rsidR="36E0B7CC">
        <w:rPr>
          <w:rFonts w:ascii="Calibri Light" w:hAnsi="Calibri Light" w:cs="Calibri Light"/>
          <w:sz w:val="24"/>
          <w:szCs w:val="24"/>
        </w:rPr>
        <w:t xml:space="preserve"> que era a conexão com a base de dados </w:t>
      </w:r>
      <w:r w:rsidRPr="5B2206FB" w:rsidR="36E0B7CC">
        <w:rPr>
          <w:noProof w:val="0"/>
          <w:lang w:val="pt-PT"/>
        </w:rPr>
        <w:t>novamente, mas agora com a interação entre duas tabelas na base de dados (com os requisitos dados pelo supervisor)</w:t>
      </w:r>
    </w:p>
    <w:p w:rsidR="343BF76D" w:rsidP="5B2206FB" w:rsidRDefault="343BF76D" w14:paraId="473E7377" w14:textId="6F1D7762">
      <w:pPr>
        <w:pStyle w:val="PargrafodaLista"/>
        <w:numPr>
          <w:ilvl w:val="0"/>
          <w:numId w:val="54"/>
        </w:numPr>
        <w:rPr>
          <w:noProof w:val="0"/>
          <w:sz w:val="24"/>
          <w:szCs w:val="24"/>
          <w:lang w:val="pt-PT"/>
        </w:rPr>
      </w:pPr>
      <w:r w:rsidRPr="5B2206FB" w:rsidR="343BF76D">
        <w:rPr>
          <w:noProof w:val="0"/>
          <w:sz w:val="24"/>
          <w:szCs w:val="24"/>
          <w:lang w:val="pt-PT"/>
        </w:rPr>
        <w:t xml:space="preserve">Durante a segunda semana consegui realizar leitura de </w:t>
      </w:r>
      <w:r w:rsidRPr="5B2206FB" w:rsidR="343BF76D">
        <w:rPr>
          <w:noProof w:val="0"/>
          <w:sz w:val="24"/>
          <w:szCs w:val="24"/>
          <w:lang w:val="pt-PT"/>
        </w:rPr>
        <w:t>tags</w:t>
      </w:r>
      <w:r w:rsidRPr="5B2206FB" w:rsidR="343BF76D">
        <w:rPr>
          <w:noProof w:val="0"/>
          <w:sz w:val="24"/>
          <w:szCs w:val="24"/>
          <w:lang w:val="pt-PT"/>
        </w:rPr>
        <w:t xml:space="preserve"> pelo leitor de RFID e receber as respetivas informações das </w:t>
      </w:r>
      <w:r w:rsidRPr="5B2206FB" w:rsidR="343BF76D">
        <w:rPr>
          <w:noProof w:val="0"/>
          <w:sz w:val="24"/>
          <w:szCs w:val="24"/>
          <w:lang w:val="pt-PT"/>
        </w:rPr>
        <w:t>tags</w:t>
      </w:r>
      <w:r w:rsidRPr="5B2206FB" w:rsidR="343BF76D">
        <w:rPr>
          <w:noProof w:val="0"/>
          <w:sz w:val="24"/>
          <w:szCs w:val="24"/>
          <w:lang w:val="pt-PT"/>
        </w:rPr>
        <w:t xml:space="preserve"> n</w:t>
      </w:r>
      <w:r w:rsidRPr="5B2206FB" w:rsidR="5B3AB1C0">
        <w:rPr>
          <w:noProof w:val="0"/>
          <w:sz w:val="24"/>
          <w:szCs w:val="24"/>
          <w:lang w:val="pt-PT"/>
        </w:rPr>
        <w:t xml:space="preserve">a “APP” em </w:t>
      </w:r>
      <w:r w:rsidRPr="5B2206FB" w:rsidR="35CD8A45">
        <w:rPr>
          <w:noProof w:val="0"/>
          <w:sz w:val="24"/>
          <w:szCs w:val="24"/>
          <w:lang w:val="pt-PT"/>
        </w:rPr>
        <w:t>c# tais</w:t>
      </w:r>
      <w:r w:rsidRPr="5B2206FB" w:rsidR="5B3AB1C0">
        <w:rPr>
          <w:noProof w:val="0"/>
          <w:sz w:val="24"/>
          <w:szCs w:val="24"/>
          <w:lang w:val="pt-PT"/>
        </w:rPr>
        <w:t xml:space="preserve"> como (</w:t>
      </w:r>
      <w:r w:rsidRPr="5B2206FB" w:rsidR="5B3AB1C0">
        <w:rPr>
          <w:noProof w:val="0"/>
          <w:sz w:val="24"/>
          <w:szCs w:val="24"/>
          <w:lang w:val="pt-PT"/>
        </w:rPr>
        <w:t>EPC_Id</w:t>
      </w:r>
      <w:r w:rsidRPr="5B2206FB" w:rsidR="5B3AB1C0">
        <w:rPr>
          <w:noProof w:val="0"/>
          <w:sz w:val="24"/>
          <w:szCs w:val="24"/>
          <w:lang w:val="pt-PT"/>
        </w:rPr>
        <w:t xml:space="preserve">, </w:t>
      </w:r>
      <w:r w:rsidRPr="5B2206FB" w:rsidR="5B3AB1C0">
        <w:rPr>
          <w:noProof w:val="0"/>
          <w:sz w:val="24"/>
          <w:szCs w:val="24"/>
          <w:lang w:val="pt-PT"/>
        </w:rPr>
        <w:t>Atenna_ID</w:t>
      </w:r>
      <w:r w:rsidRPr="5B2206FB" w:rsidR="5B3AB1C0">
        <w:rPr>
          <w:noProof w:val="0"/>
          <w:sz w:val="24"/>
          <w:szCs w:val="24"/>
          <w:lang w:val="pt-PT"/>
        </w:rPr>
        <w:t>, T_ID, RSSI).</w:t>
      </w:r>
    </w:p>
    <w:p w:rsidR="7512E019" w:rsidP="5B2206FB" w:rsidRDefault="7512E019" w14:paraId="5AEB2F0F" w14:textId="67B57262">
      <w:pPr>
        <w:pStyle w:val="PargrafodaLista"/>
        <w:numPr>
          <w:ilvl w:val="0"/>
          <w:numId w:val="54"/>
        </w:numPr>
        <w:rPr>
          <w:noProof w:val="0"/>
          <w:sz w:val="24"/>
          <w:szCs w:val="24"/>
          <w:lang w:val="pt-PT"/>
        </w:rPr>
      </w:pPr>
      <w:r w:rsidRPr="5B2206FB" w:rsidR="7512E019">
        <w:rPr>
          <w:noProof w:val="0"/>
          <w:sz w:val="24"/>
          <w:szCs w:val="24"/>
          <w:lang w:val="pt-PT"/>
        </w:rPr>
        <w:t>Tam</w:t>
      </w:r>
      <w:r w:rsidRPr="5B2206FB" w:rsidR="7512E019">
        <w:rPr>
          <w:noProof w:val="0"/>
          <w:sz w:val="24"/>
          <w:szCs w:val="24"/>
          <w:lang w:val="pt-PT"/>
        </w:rPr>
        <w:t>bém</w:t>
      </w:r>
      <w:r w:rsidRPr="5B2206FB" w:rsidR="7512E019">
        <w:rPr>
          <w:noProof w:val="0"/>
          <w:sz w:val="24"/>
          <w:szCs w:val="24"/>
          <w:lang w:val="pt-PT"/>
        </w:rPr>
        <w:t xml:space="preserve"> fo</w:t>
      </w:r>
      <w:r w:rsidRPr="5B2206FB" w:rsidR="7512E019">
        <w:rPr>
          <w:noProof w:val="0"/>
          <w:sz w:val="24"/>
          <w:szCs w:val="24"/>
          <w:lang w:val="pt-PT"/>
        </w:rPr>
        <w:t>i</w:t>
      </w:r>
      <w:r w:rsidRPr="5B2206FB" w:rsidR="5B3AB1C0">
        <w:rPr>
          <w:noProof w:val="0"/>
          <w:sz w:val="24"/>
          <w:szCs w:val="24"/>
          <w:lang w:val="pt-PT"/>
        </w:rPr>
        <w:t xml:space="preserve"> realizado a restruturação e correção de diversos erros no nosso programa </w:t>
      </w:r>
    </w:p>
    <w:p w:rsidR="5B2206FB" w:rsidP="5B2206FB" w:rsidRDefault="5B2206FB" w14:paraId="78481DA8" w14:textId="0E51DE4E">
      <w:pPr>
        <w:pStyle w:val="Normal"/>
        <w:ind w:left="0"/>
        <w:rPr>
          <w:noProof w:val="0"/>
          <w:sz w:val="24"/>
          <w:szCs w:val="24"/>
          <w:lang w:val="pt-PT"/>
        </w:rPr>
      </w:pPr>
    </w:p>
    <w:p w:rsidR="5B2206FB" w:rsidP="5B2206FB" w:rsidRDefault="5B2206FB" w14:paraId="7261363A" w14:textId="125268D0">
      <w:pPr>
        <w:pStyle w:val="Normal"/>
        <w:ind w:left="0"/>
        <w:rPr>
          <w:noProof w:val="0"/>
          <w:sz w:val="24"/>
          <w:szCs w:val="24"/>
          <w:lang w:val="pt-PT"/>
        </w:rPr>
      </w:pPr>
    </w:p>
    <w:p w:rsidRPr="00D95AD1" w:rsidR="00EC3EB7" w:rsidP="0076572E" w:rsidRDefault="00EC3EB7" w14:paraId="654755B0" w14:textId="2DB4C197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:rsidRPr="00D95AD1" w:rsidR="00EC3EB7" w:rsidP="0076572E" w:rsidRDefault="00EC3EB7" w14:paraId="0A73856A" w14:textId="67F5D570">
      <w:pPr>
        <w:rPr>
          <w:rFonts w:ascii="Calibri Light" w:hAnsi="Calibri Light" w:cs="Calibri Light"/>
        </w:rPr>
      </w:pPr>
    </w:p>
    <w:p w:rsidR="77FF021D" w:rsidP="61497411" w:rsidRDefault="77FF021D" w14:paraId="3CC70072" w14:textId="262C60C6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 w:rsidRPr="5B2206FB" w:rsidR="77FF021D">
        <w:rPr>
          <w:rFonts w:ascii="Calibri Light" w:hAnsi="Calibri Light" w:cs="Calibri Light"/>
        </w:rPr>
        <w:t xml:space="preserve">Falta de documentação sobre o leitor e a respetiva comunicação entre ele e o visual </w:t>
      </w:r>
      <w:r w:rsidRPr="5B2206FB" w:rsidR="77FF021D">
        <w:rPr>
          <w:rFonts w:ascii="Calibri Light" w:hAnsi="Calibri Light" w:cs="Calibri Light"/>
        </w:rPr>
        <w:t>studio</w:t>
      </w:r>
      <w:r w:rsidRPr="5B2206FB" w:rsidR="77FF021D">
        <w:rPr>
          <w:rFonts w:ascii="Calibri Light" w:hAnsi="Calibri Light" w:cs="Calibri Light"/>
        </w:rPr>
        <w:t>.</w:t>
      </w:r>
    </w:p>
    <w:p w:rsidR="7C0A8FDB" w:rsidP="61497411" w:rsidRDefault="7C0A8FDB" w14:paraId="5E1F02CC" w14:textId="691AC794">
      <w:pPr>
        <w:pStyle w:val="PargrafodaLista"/>
        <w:numPr>
          <w:ilvl w:val="0"/>
          <w:numId w:val="48"/>
        </w:numPr>
        <w:rPr>
          <w:rFonts w:ascii="Calibri Light" w:hAnsi="Calibri Light" w:cs="Calibri Light"/>
          <w:sz w:val="24"/>
          <w:szCs w:val="24"/>
        </w:rPr>
      </w:pPr>
      <w:r w:rsidRPr="5B2206FB" w:rsidR="4354A1E3">
        <w:rPr>
          <w:rFonts w:ascii="Calibri Light" w:hAnsi="Calibri Light" w:cs="Calibri Light"/>
          <w:sz w:val="24"/>
          <w:szCs w:val="24"/>
        </w:rPr>
        <w:t xml:space="preserve">Problema de comunicação entre nos estagiários e os nossos supervisores da empresa visto que não estamos perto deles e as </w:t>
      </w:r>
      <w:r w:rsidRPr="5B2206FB" w:rsidR="6344A4A4">
        <w:rPr>
          <w:rFonts w:ascii="Calibri Light" w:hAnsi="Calibri Light" w:cs="Calibri Light"/>
          <w:sz w:val="24"/>
          <w:szCs w:val="24"/>
        </w:rPr>
        <w:t>dúvidas</w:t>
      </w:r>
      <w:r w:rsidRPr="5B2206FB" w:rsidR="4354A1E3">
        <w:rPr>
          <w:rFonts w:ascii="Calibri Light" w:hAnsi="Calibri Light" w:cs="Calibri Light"/>
          <w:sz w:val="24"/>
          <w:szCs w:val="24"/>
        </w:rPr>
        <w:t xml:space="preserve"> e comunicação </w:t>
      </w:r>
      <w:r w:rsidRPr="5B2206FB" w:rsidR="206B039A">
        <w:rPr>
          <w:rFonts w:ascii="Calibri Light" w:hAnsi="Calibri Light" w:cs="Calibri Light"/>
          <w:sz w:val="24"/>
          <w:szCs w:val="24"/>
        </w:rPr>
        <w:t xml:space="preserve">estão a ser todas feitas por </w:t>
      </w:r>
      <w:r w:rsidRPr="5B2206FB" w:rsidR="206B039A">
        <w:rPr>
          <w:rFonts w:ascii="Calibri Light" w:hAnsi="Calibri Light" w:cs="Calibri Light"/>
          <w:sz w:val="24"/>
          <w:szCs w:val="24"/>
        </w:rPr>
        <w:t>email.</w:t>
      </w:r>
      <w:r w:rsidRPr="5B2206FB" w:rsidR="5F814751">
        <w:rPr>
          <w:rFonts w:ascii="Calibri Light" w:hAnsi="Calibri Light" w:cs="Calibri Light"/>
          <w:sz w:val="24"/>
          <w:szCs w:val="24"/>
        </w:rPr>
        <w:t xml:space="preserve"> </w:t>
      </w:r>
    </w:p>
    <w:p w:rsidR="5B2206FB" w:rsidP="5B2206FB" w:rsidRDefault="5B2206FB" w14:paraId="1D9B945B" w14:textId="5FE528C2">
      <w:pPr>
        <w:pStyle w:val="Normal"/>
        <w:ind w:left="0"/>
        <w:rPr>
          <w:rFonts w:ascii="Calibri Light" w:hAnsi="Calibri Light" w:cs="Calibri Light"/>
          <w:sz w:val="24"/>
          <w:szCs w:val="24"/>
        </w:rPr>
      </w:pPr>
    </w:p>
    <w:p w:rsidRPr="00D95AD1" w:rsidR="00EC3EB7" w:rsidP="0076572E" w:rsidRDefault="00EC3EB7" w14:paraId="58AE7EFB" w14:textId="5500E7C3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:rsidRPr="00D95AD1" w:rsidR="00EC3EB7" w:rsidP="0076572E" w:rsidRDefault="00EC3EB7" w14:paraId="1EC80D91" w14:textId="7BBD3276">
      <w:pPr>
        <w:rPr>
          <w:rFonts w:ascii="Calibri Light" w:hAnsi="Calibri Light" w:cs="Calibri Light"/>
        </w:rPr>
      </w:pPr>
    </w:p>
    <w:p w:rsidR="09DE5177" w:rsidP="5B2206FB" w:rsidRDefault="09DE5177" w14:paraId="5968595A" w14:textId="18935947">
      <w:pPr>
        <w:pStyle w:val="PargrafodaLista"/>
        <w:numPr>
          <w:ilvl w:val="0"/>
          <w:numId w:val="55"/>
        </w:numPr>
        <w:rPr>
          <w:rFonts w:ascii="Calibri Light" w:hAnsi="Calibri Light" w:cs="Calibri Light"/>
          <w:sz w:val="24"/>
          <w:szCs w:val="24"/>
        </w:rPr>
      </w:pPr>
      <w:r w:rsidRPr="5B2206FB" w:rsidR="21BE5C89">
        <w:rPr>
          <w:rFonts w:ascii="Calibri Light" w:hAnsi="Calibri Light" w:cs="Calibri Light"/>
          <w:sz w:val="24"/>
          <w:szCs w:val="24"/>
        </w:rPr>
        <w:t>Realização da “Fase 3” ainda não especificada pelo supervisor.</w:t>
      </w:r>
    </w:p>
    <w:sectPr w:rsidRPr="00D95AD1" w:rsidR="00EC3EB7" w:rsidSect="00E36632">
      <w:headerReference w:type="default" r:id="rId8"/>
      <w:footerReference w:type="default" r:id="rId9"/>
      <w:type w:val="continuous"/>
      <w:pgSz w:w="11906" w:h="16838" w:orient="portrait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012A" w:rsidRDefault="00D5012A" w14:paraId="5C4BEF60" w14:textId="77777777">
      <w:r>
        <w:separator/>
      </w:r>
    </w:p>
  </w:endnote>
  <w:endnote w:type="continuationSeparator" w:id="0">
    <w:p w:rsidR="00D5012A" w:rsidRDefault="00D5012A" w14:paraId="56A7D56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panose1 w:val="020B0604020202020204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78614820"/>
      <w:docPartObj>
        <w:docPartGallery w:val="Page Numbers (Bottom of Page)"/>
        <w:docPartUnique/>
      </w:docPartObj>
      <w:rPr>
        <w:rFonts w:ascii="Calibri" w:hAnsi="Calibri" w:asciiTheme="majorAscii" w:hAnsiTheme="majorAscii"/>
        <w:sz w:val="20"/>
        <w:szCs w:val="20"/>
      </w:rPr>
    </w:sdtPr>
    <w:sdtEndPr>
      <w:rPr>
        <w:rFonts w:ascii="Calibri" w:hAnsi="Calibri" w:asciiTheme="majorAscii" w:hAnsiTheme="majorAscii"/>
        <w:sz w:val="20"/>
        <w:szCs w:val="20"/>
      </w:rPr>
    </w:sdtEndPr>
    <w:sdtContent>
      <w:sdt>
        <w:sdtPr>
          <w:id w:val="-1402676075"/>
          <w:docPartObj>
            <w:docPartGallery w:val="Page Numbers (Top of Page)"/>
            <w:docPartUnique/>
          </w:docPartObj>
          <w:rPr>
            <w:rFonts w:ascii="Calibri" w:hAnsi="Calibri" w:asciiTheme="majorAscii" w:hAnsiTheme="majorAscii"/>
            <w:sz w:val="20"/>
            <w:szCs w:val="20"/>
          </w:rPr>
        </w:sdtPr>
        <w:sdtEndPr>
          <w:rPr>
            <w:rFonts w:ascii="Calibri" w:hAnsi="Calibri" w:asciiTheme="majorAscii" w:hAnsiTheme="majorAscii"/>
            <w:sz w:val="20"/>
            <w:szCs w:val="20"/>
          </w:rPr>
        </w:sdtEndPr>
        <w:sdtContent>
          <w:p w:rsidRPr="002C2EEE" w:rsidR="009B330E" w:rsidP="00257A37" w:rsidRDefault="00380A9D" w14:paraId="70CB4562" w14:textId="4391BC27">
            <w:pPr>
              <w:tabs>
                <w:tab w:val="center" w:pos="4252"/>
                <w:tab w:val="right" w:pos="8504"/>
              </w:tabs>
              <w:ind w:left="-142"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702B04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8EC00B4" wp14:editId="11DF7D14">
                  <wp:simplePos x="0" y="0"/>
                  <wp:positionH relativeFrom="margin">
                    <wp:align>right</wp:align>
                  </wp:positionH>
                  <wp:positionV relativeFrom="paragraph">
                    <wp:posOffset>-313055</wp:posOffset>
                  </wp:positionV>
                  <wp:extent cx="3675600" cy="500400"/>
                  <wp:effectExtent l="0" t="0" r="0" b="0"/>
                  <wp:wrapThrough wrapText="bothSides">
                    <wp:wrapPolygon edited="0">
                      <wp:start x="0" y="0"/>
                      <wp:lineTo x="0" y="20832"/>
                      <wp:lineTo x="21496" y="20832"/>
                      <wp:lineTo x="21496" y="0"/>
                      <wp:lineTo x="0" y="0"/>
                    </wp:wrapPolygon>
                  </wp:wrapThrough>
                  <wp:docPr id="1" name="Imagem 1" descr="C:\Users\ana.simoes\AppData\Local\Packages\Microsoft.Windows.Photos_8wekyb3d8bbwe\TempState\ShareServiceTempFolder\logo_centro2030_UE_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Users\ana.simoes\AppData\Local\Packages\Microsoft.Windows.Photos_8wekyb3d8bbwe\TempState\ShareServiceTempFolder\logo_centro2030_UE_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6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012A" w:rsidRDefault="00D5012A" w14:paraId="4FA3399F" w14:textId="77777777">
      <w:r>
        <w:separator/>
      </w:r>
    </w:p>
  </w:footnote>
  <w:footnote w:type="continuationSeparator" w:id="0">
    <w:p w:rsidR="00D5012A" w:rsidRDefault="00D5012A" w14:paraId="775916F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1F5992" w:rsidR="001F5992" w:rsidP="000223ED" w:rsidRDefault="00E36632" w14:paraId="71D722C0" w14:textId="177BB7C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EA1E2E" w:rsidR="000921D7" w:rsidP="00316330" w:rsidRDefault="00EC3EB7" w14:paraId="5E4EC290" w14:textId="59FB7648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05B332C">
            <v:shapetype id="_x0000_t202" coordsize="21600,21600" o:spt="202" path="m,l,21600r21600,l21600,xe" w14:anchorId="38C56137">
              <v:stroke joinstyle="miter"/>
              <v:path gradientshapeok="t" o:connecttype="rect"/>
            </v:shapetype>
            <v:shape id="Text Box 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>
              <v:textbox>
                <w:txbxContent>
                  <w:p w:rsidRPr="00EA1E2E" w:rsidR="000921D7" w:rsidP="00316330" w:rsidRDefault="00EC3EB7" w14:paraId="3F4FE907" w14:textId="59FB7648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 w14:anchorId="7F5E919F">
            <v:group id="Group 3990" style="width:84pt;height:82.5pt;mso-position-horizontal-relative:char;mso-position-vertical-relative:line" coordsize="11738,11802" o:spid="_x0000_s1026" w14:anchorId="576E1B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style="position:absolute;width:5166;height:4799;visibility:visible;mso-wrap-style:square;v-text-anchor:top" coordsize="516636,479920" o:spid="_x0000_s1027" fillcolor="#272828" stroked="f" strokeweight="0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>
                <v:stroke miterlimit="83231f" joinstyle="miter"/>
                <v:path textboxrect="0,0,516636,479920" arrowok="t"/>
              </v:shape>
              <v:shape id="Shape 109" style="position:absolute;left:2692;top:5990;width:420;height:857;visibility:visible;mso-wrap-style:square;v-text-anchor:top" coordsize="42037,85738" o:spid="_x0000_s1028" fillcolor="#272828" stroked="f" strokeweight="0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>
                <v:stroke miterlimit="83231f" joinstyle="miter"/>
                <v:path textboxrect="0,0,42037,85738" arrowok="t"/>
              </v:shape>
              <v:shape id="Shape 110" style="position:absolute;left:1784;top:5990;width:805;height:857;visibility:visible;mso-wrap-style:square;v-text-anchor:top" coordsize="80518,85738" o:spid="_x0000_s1029" fillcolor="#272828" stroked="f" strokeweight="0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>
                <v:stroke miterlimit="83231f" joinstyle="miter"/>
                <v:path textboxrect="0,0,80518,85738" arrowok="t"/>
              </v:shape>
              <v:shape id="Shape 111" style="position:absolute;left:902;top:5990;width:783;height:857;visibility:visible;mso-wrap-style:square;v-text-anchor:top" coordsize="78232,85738" o:spid="_x0000_s1030" fillcolor="#272828" stroked="f" strokeweight="0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12" style="position:absolute;top:5724;width:772;height:1108;visibility:visible;mso-wrap-style:square;v-text-anchor:top" coordsize="77216,110782" o:spid="_x0000_s1031" fillcolor="#272828" stroked="f" strokeweight="0" path="m,l77216,r,21742l26797,21742r,22721l73279,44463r,21793l26797,66256r,22771l77216,89027r,21755l,11078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>
                <v:stroke miterlimit="83231f" joinstyle="miter"/>
                <v:path textboxrect="0,0,77216,110782" arrowok="t"/>
              </v:shape>
              <v:shape id="Shape 113" style="position:absolute;left:4061;top:6333;width:379;height:513;visibility:visible;mso-wrap-style:square;v-text-anchor:top" coordsize="37910,51316" o:spid="_x0000_s1032" fillcolor="#272828" stroked="f" strokeweight="0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>
                <v:stroke miterlimit="83231f" joinstyle="miter"/>
                <v:path textboxrect="0,0,37910,51316" arrowok="t"/>
              </v:shape>
              <v:shape id="Shape 114" style="position:absolute;left:4091;top:5994;width:349;height:269;visibility:visible;mso-wrap-style:square;v-text-anchor:top" coordsize="34861,26845" o:spid="_x0000_s1033" fillcolor="#272828" stroked="f" strokeweight="0" path="m34861,r,18858l28448,20571v-2032,1512,-3429,3607,-4064,6274l,25982c762,20927,2667,16418,5588,12431,8636,8443,12827,5306,18034,3020l348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>
                <v:stroke miterlimit="83231f" joinstyle="miter"/>
                <v:path textboxrect="0,0,34861,26845" arrowok="t"/>
              </v:shape>
              <v:shape id="Shape 115" style="position:absolute;left:3112;top:5990;width:421;height:857;visibility:visible;mso-wrap-style:square;v-text-anchor:top" coordsize="42037,85738" o:spid="_x0000_s1034" fillcolor="#272828" stroked="f" strokeweight="0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>
                <v:stroke miterlimit="83231f" joinstyle="miter"/>
                <v:path textboxrect="0,0,42037,85738" arrowok="t"/>
              </v:shape>
              <v:shape id="Shape 4100" style="position:absolute;left:3667;top:5724;width:266;height:1108;visibility:visible;mso-wrap-style:square;v-text-anchor:top" coordsize="26543,110782" o:spid="_x0000_s1035" fillcolor="#272828" stroked="f" strokeweight="0" path="m,l26543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>
                <v:stroke miterlimit="83231f" joinstyle="miter"/>
                <v:path textboxrect="0,0,26543,110782" arrowok="t"/>
              </v:shape>
              <v:shape id="Shape 117" style="position:absolute;left:7294;top:6001;width:412;height:1142;visibility:visible;mso-wrap-style:square;v-text-anchor:top" coordsize="41148,114249" o:spid="_x0000_s1036" fillcolor="#272828" stroked="f" strokeweight="0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>
                <v:stroke miterlimit="83231f" joinstyle="miter"/>
                <v:path textboxrect="0,0,41148,114249" arrowok="t"/>
              </v:shape>
              <v:shape id="Shape 118" style="position:absolute;left:6325;top:6001;width:800;height:842;visibility:visible;mso-wrap-style:square;v-text-anchor:top" coordsize="80010,84176" o:spid="_x0000_s1037" fillcolor="#272828" stroked="f" strokeweight="0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>
                <v:stroke miterlimit="83231f" joinstyle="miter"/>
                <v:path textboxrect="0,0,80010,84176" arrowok="t"/>
              </v:shape>
              <v:shape id="Shape 119" style="position:absolute;left:4440;top:5990;width:391;height:842;visibility:visible;mso-wrap-style:square;v-text-anchor:top" coordsize="39053,84176" o:spid="_x0000_s1038" fillcolor="#272828" stroked="f" strokeweight="0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>
                <v:stroke miterlimit="83231f" joinstyle="miter"/>
                <v:path textboxrect="0,0,39053,84176" arrowok="t"/>
              </v:shape>
              <v:shape id="Shape 120" style="position:absolute;left:5288;top:5709;width:901;height:1137;visibility:visible;mso-wrap-style:square;v-text-anchor:top" coordsize="90170,113703" o:spid="_x0000_s1039" fillcolor="#272828" stroked="f" strokeweight="0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>
                <v:stroke miterlimit="83231f" joinstyle="miter"/>
                <v:path textboxrect="0,0,90170,113703" arrowok="t"/>
              </v:shape>
              <v:shape id="Shape 121" style="position:absolute;left:8237;top:5990;width:415;height:856;visibility:visible;mso-wrap-style:square;v-text-anchor:top" coordsize="41528,85621" o:spid="_x0000_s1040" fillcolor="#272828" stroked="f" strokeweight="0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>
                <v:stroke miterlimit="83231f" joinstyle="miter"/>
                <v:path textboxrect="0,0,41528,85621" arrowok="t"/>
              </v:shape>
              <v:shape id="Shape 122" style="position:absolute;left:7706;top:5990;width:424;height:854;visibility:visible;mso-wrap-style:square;v-text-anchor:top" coordsize="42418,85357" o:spid="_x0000_s1041" fillcolor="#272828" stroked="f" strokeweight="0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>
                <v:stroke miterlimit="83231f" joinstyle="miter"/>
                <v:path textboxrect="0,0,42418,85357" arrowok="t"/>
              </v:shape>
              <v:shape id="Shape 123" style="position:absolute;left:8652;top:6572;width:396;height:275;visibility:visible;mso-wrap-style:square;v-text-anchor:top" coordsize="39625,27584" o:spid="_x0000_s1042" fillcolor="#272828" stroked="f" strokeweight="0" path="m15368,l39625,699c38609,6147,36450,10884,33021,14897v-3429,4026,-7874,7150,-13335,9360c14098,26479,7748,27584,509,27584l,27467,,8250r1017,246c3303,8496,5462,8166,7367,7518,9272,6871,10923,5918,12320,4648,13717,3391,14733,1842,1536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>
                <v:stroke miterlimit="83231f" joinstyle="miter"/>
                <v:path textboxrect="0,0,39625,27584" arrowok="t"/>
              </v:shape>
              <v:shape id="Shape 4101" style="position:absolute;left:9829;top:6001;width:264;height:831;visibility:visible;mso-wrap-style:square;v-text-anchor:top" coordsize="26416,83096" o:spid="_x0000_s1043" fillcolor="#272828" stroked="f" strokeweight="0" path="m,l26416,r,83096l,83096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>
                <v:stroke miterlimit="83231f" joinstyle="miter"/>
                <v:path textboxrect="0,0,26416,83096" arrowok="t"/>
              </v:shape>
              <v:shape id="Shape 125" style="position:absolute;left:8652;top:5991;width:400;height:489;visibility:visible;mso-wrap-style:square;v-text-anchor:top" coordsize="40006,48966" o:spid="_x0000_s1044" fillcolor="#272828" stroked="f" strokeweight="0" path="m,l15876,2713v4953,1841,9144,4572,12827,8178c32259,14498,35053,18943,36958,24214v2032,5283,3048,11341,3048,18148l40006,48966,,48966,,33599r15368,c15368,30792,14606,28290,13336,26081,12066,23884,10288,22169,8002,20924,5716,19680,3176,19058,255,19058l,1912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>
                <v:stroke miterlimit="83231f" joinstyle="miter"/>
                <v:path textboxrect="0,0,40006,48966" arrowok="t"/>
              </v:shape>
              <v:shape id="Shape 126" style="position:absolute;left:10229;top:5990;width:420;height:857;visibility:visible;mso-wrap-style:square;v-text-anchor:top" coordsize="41974,85738" o:spid="_x0000_s1045" fillcolor="#272828" stroked="f" strokeweight="0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>
                <v:stroke miterlimit="83231f" joinstyle="miter"/>
                <v:path textboxrect="0,0,41974,85738" arrowok="t"/>
              </v:shape>
              <v:shape id="Shape 127" style="position:absolute;left:9187;top:5990;width:533;height:842;visibility:visible;mso-wrap-style:square;v-text-anchor:top" coordsize="53340,84226" o:spid="_x0000_s1046" fillcolor="#272828" stroked="f" strokeweight="0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>
                <v:stroke miterlimit="83231f" joinstyle="miter"/>
                <v:path textboxrect="0,0,53340,84226" arrowok="t"/>
              </v:shape>
              <v:shape id="Shape 128" style="position:absolute;left:9825;top:5651;width:272;height:253;visibility:visible;mso-wrap-style:square;v-text-anchor:top" coordsize="27178,25260" o:spid="_x0000_s1047" fillcolor="#272828" stroked="f" strokeweight="0" path="m13589,v3810,,6985,1232,9652,3708c25781,6172,27178,9157,27178,12662v,3454,-1397,6426,-3937,8890c20574,24028,17399,25260,13589,25260v-3683,,-6858,-1232,-9525,-3708c1397,19088,,16104,,12598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>
                <v:stroke miterlimit="83231f" joinstyle="miter"/>
                <v:path textboxrect="0,0,27178,25260" arrowok="t"/>
              </v:shape>
              <v:shape id="Shape 129" style="position:absolute;left:10649;top:5990;width:420;height:857;visibility:visible;mso-wrap-style:square;v-text-anchor:top" coordsize="41973,85707" o:spid="_x0000_s1048" fillcolor="#272828" stroked="f" strokeweight="0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>
                <v:stroke miterlimit="83231f" joinstyle="miter"/>
                <v:path textboxrect="0,0,41973,85707" arrowok="t"/>
              </v:shape>
              <v:shape id="Shape 130" style="position:absolute;left:11205;top:5990;width:533;height:842;visibility:visible;mso-wrap-style:square;v-text-anchor:top" coordsize="53340,84226" o:spid="_x0000_s1049" fillcolor="#272828" stroked="f" strokeweight="0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>
                <v:stroke miterlimit="83231f" joinstyle="miter"/>
                <v:path textboxrect="0,0,53340,84226" arrowok="t"/>
              </v:shape>
              <v:shape id="Shape 131" style="position:absolute;top:7835;width:424;height:854;visibility:visible;mso-wrap-style:square;v-text-anchor:top" coordsize="42418,85369" o:spid="_x0000_s1050" fillcolor="#272828" stroked="f" strokeweight="0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>
                <v:stroke miterlimit="83231f" joinstyle="miter"/>
                <v:path textboxrect="0,0,42418,85369" arrowok="t"/>
              </v:shape>
              <v:shape id="Shape 132" style="position:absolute;left:971;top:7835;width:415;height:856;visibility:visible;mso-wrap-style:square;v-text-anchor:top" coordsize="41463,85606" o:spid="_x0000_s1051" fillcolor="#272828" stroked="f" strokeweight="0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33" style="position:absolute;left:424;top:7569;width:411;height:1108;visibility:visible;mso-wrap-style:square;v-text-anchor:top" coordsize="41148,110782" o:spid="_x0000_s1052" fillcolor="#272828" stroked="f" strokeweight="0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>
                <v:stroke miterlimit="83231f" joinstyle="miter"/>
                <v:path textboxrect="0,0,41148,110782" arrowok="t"/>
              </v:shape>
              <v:shape id="Shape 134" style="position:absolute;left:1386;top:8417;width:397;height:275;visibility:visible;mso-wrap-style:square;v-text-anchor:top" coordsize="39690,27584" o:spid="_x0000_s1053" fillcolor="#272828" stroked="f" strokeweight="0" path="m15433,l39690,711c38674,6147,36515,10884,33086,14910v-3429,4013,-7874,7137,-13462,9347c14163,26479,7813,27584,574,27584l,27453,,8236r1082,260c3368,8496,5527,8166,7432,7518,9337,6871,10988,5918,12385,4648,13655,3391,14671,1841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>
                <v:stroke miterlimit="83231f" joinstyle="miter"/>
                <v:path textboxrect="0,0,39690,27584" arrowok="t"/>
              </v:shape>
              <v:shape id="Shape 135" style="position:absolute;left:1386;top:7836;width:399;height:489;visibility:visible;mso-wrap-style:square;v-text-anchor:top" coordsize="39944,48956" o:spid="_x0000_s1054" fillcolor="#272828" stroked="f" strokeweight="0" path="m,l15941,2715v4953,1842,9144,4559,12700,8166c32197,14488,34991,18933,37023,24216v1905,5283,2921,11329,2921,18148l39944,48956,,48956,,33601r15306,c15306,30782,14671,28280,13401,26083,12004,23873,10226,22159,8067,20914,5781,19670,3241,19047,320,19047l,191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36" style="position:absolute;left:3128;top:7835;width:415;height:856;visibility:visible;mso-wrap-style:square;v-text-anchor:top" coordsize="41526,85621" o:spid="_x0000_s1055" fillcolor="#272828" stroked="f" strokeweight="0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>
                <v:stroke miterlimit="83231f" joinstyle="miter"/>
                <v:path textboxrect="0,0,41526,85621" arrowok="t"/>
              </v:shape>
              <v:shape id="Shape 137" style="position:absolute;left:2213;top:7569;width:936;height:1108;visibility:visible;mso-wrap-style:square;v-text-anchor:top" coordsize="93599,110782" o:spid="_x0000_s1056" fillcolor="#272828" stroked="f" strokeweight="0" path="m,l93599,r,21742l59944,21742r,89040l33655,110782r,-89040l,2174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>
                <v:stroke miterlimit="83231f" joinstyle="miter"/>
                <v:path textboxrect="0,0,93599,110782" arrowok="t"/>
              </v:shape>
              <v:shape id="Shape 138" style="position:absolute;left:3543;top:8417;width:396;height:275;visibility:visible;mso-wrap-style:square;v-text-anchor:top" coordsize="39627,27584" o:spid="_x0000_s1057" fillcolor="#272828" stroked="f" strokeweight="0" path="m15370,l39627,711c38611,6147,36452,10884,33023,14910v-3429,4013,-7874,7137,-13335,9347c14100,26479,7750,27584,511,27584l,27467,,8251r1019,245c3305,8496,5464,8166,7369,7518,9274,6871,10925,5918,12322,4648,13719,3391,14735,1841,153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>
                <v:stroke miterlimit="83231f" joinstyle="miter"/>
                <v:path textboxrect="0,0,39627,27584" arrowok="t"/>
              </v:shape>
              <v:shape id="Shape 139" style="position:absolute;left:3543;top:7836;width:399;height:489;visibility:visible;mso-wrap-style:square;v-text-anchor:top" coordsize="39881,48945" o:spid="_x0000_s1058" fillcolor="#272828" stroked="f" strokeweight="0" path="m,l15878,2704v4953,1842,9144,4559,12700,8166c32134,14477,34928,18922,36960,24205v2032,5284,2921,11329,2921,18149l39881,48945,,48945,,33591r15370,c15243,30771,14608,28269,13338,26072,12068,23862,10290,22148,8004,20903,5718,19659,3178,19036,257,19036l,19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>
                <v:stroke miterlimit="83231f" joinstyle="miter"/>
                <v:path textboxrect="0,0,39881,48945" arrowok="t"/>
              </v:shape>
              <v:shape id="Shape 140" style="position:absolute;left:5922;top:7835;width:419;height:858;visibility:visible;mso-wrap-style:square;v-text-anchor:top" coordsize="41974,85738" o:spid="_x0000_s1059" fillcolor="#272828" stroked="f" strokeweight="0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>
                <v:stroke miterlimit="83231f" joinstyle="miter"/>
                <v:path textboxrect="0,0,41974,85738" arrowok="t"/>
              </v:shape>
              <v:shape id="Shape 141" style="position:absolute;left:4987;top:7835;width:802;height:842;visibility:visible;mso-wrap-style:square;v-text-anchor:top" coordsize="80264,84176" o:spid="_x0000_s1060" fillcolor="#272828" stroked="f" strokeweight="0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>
                <v:stroke miterlimit="83231f" joinstyle="miter"/>
                <v:path textboxrect="0,0,80264,84176" arrowok="t"/>
              </v:shape>
              <v:shape id="Shape 142" style="position:absolute;left:4046;top:7835;width:805;height:858;visibility:visible;mso-wrap-style:square;v-text-anchor:top" coordsize="80518,85738" o:spid="_x0000_s1061" fillcolor="#272828" stroked="f" strokeweight="0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>
                <v:stroke miterlimit="83231f" joinstyle="miter"/>
                <v:path textboxrect="0,0,80518,85738" arrowok="t"/>
              </v:shape>
              <v:shape id="Shape 143" style="position:absolute;left:6341;top:7835;width:420;height:857;visibility:visible;mso-wrap-style:square;v-text-anchor:top" coordsize="41974,85707" o:spid="_x0000_s1062" fillcolor="#272828" stroked="f" strokeweight="0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4" style="position:absolute;left:7297;top:7835;width:420;height:858;visibility:visible;mso-wrap-style:square;v-text-anchor:top" coordsize="41974,85738" o:spid="_x0000_s1063" fillcolor="#272828" stroked="f" strokeweight="0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>
                <v:stroke miterlimit="83231f" joinstyle="miter"/>
                <v:path textboxrect="0,0,41974,85738" arrowok="t"/>
              </v:shape>
              <v:shape id="Shape 4102" style="position:absolute;left:6897;top:7569;width:264;height:1108;visibility:visible;mso-wrap-style:square;v-text-anchor:top" coordsize="26416,110782" o:spid="_x0000_s1064" fillcolor="#272828" stroked="f" strokeweight="0" path="m,l26416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>
                <v:stroke miterlimit="83231f" joinstyle="miter"/>
                <v:path textboxrect="0,0,26416,110782" arrowok="t"/>
              </v:shape>
              <v:shape id="Shape 146" style="position:absolute;left:8266;top:8738;width:402;height:261;visibility:visible;mso-wrap-style:square;v-text-anchor:top" coordsize="40196,26022" o:spid="_x0000_s1065" fillcolor="#272828" stroked="f" strokeweight="0" path="m25019,v508,1486,1397,2794,2667,3950c28956,5105,30607,6020,32766,6680v2032,673,4445,1003,7239,1003l40196,7629r,18254l39370,26022v-7874,,-14732,-1079,-20320,-3238c13462,20612,9017,17666,5842,13932,2540,10198,635,6032,,1410l250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>
                <v:stroke miterlimit="83231f" joinstyle="miter"/>
                <v:path textboxrect="0,0,40196,26022" arrowok="t"/>
              </v:shape>
              <v:shape id="Shape 147" style="position:absolute;left:7717;top:7835;width:419;height:857;visibility:visible;mso-wrap-style:square;v-text-anchor:top" coordsize="41974,85707" o:spid="_x0000_s1066" fillcolor="#272828" stroked="f" strokeweight="0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8" style="position:absolute;left:8243;top:7835;width:425;height:830;visibility:visible;mso-wrap-style:square;v-text-anchor:top" coordsize="42482,83033" o:spid="_x0000_s1067" fillcolor="#272828" stroked="f" strokeweight="0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>
                <v:stroke miterlimit="83231f" joinstyle="miter"/>
                <v:path textboxrect="0,0,42482,83033" arrowok="t"/>
              </v:shape>
              <v:shape id="Shape 149" style="position:absolute;left:9643;top:8178;width:378;height:513;visibility:visible;mso-wrap-style:square;v-text-anchor:top" coordsize="37846,51316" o:spid="_x0000_s1068" fillcolor="#272828" stroked="f" strokeweight="0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>
                <v:stroke miterlimit="83231f" joinstyle="miter"/>
                <v:path textboxrect="0,0,37846,51316" arrowok="t"/>
              </v:shape>
              <v:shape id="Shape 4103" style="position:absolute;left:9249;top:7846;width:264;height:831;visibility:visible;mso-wrap-style:square;v-text-anchor:top" coordsize="26416,83083" o:spid="_x0000_s1069" fillcolor="#272828" stroked="f" strokeweight="0" path="m,l26416,r,83083l,8308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>
                <v:stroke miterlimit="83231f" joinstyle="miter"/>
                <v:path textboxrect="0,0,26416,83083" arrowok="t"/>
              </v:shape>
              <v:shape id="Shape 151" style="position:absolute;left:8668;top:7846;width:413;height:1151;visibility:visible;mso-wrap-style:square;v-text-anchor:top" coordsize="41338,115126" o:spid="_x0000_s1070" fillcolor="#272828" stroked="f" strokeweight="0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>
                <v:stroke miterlimit="83231f" joinstyle="miter"/>
                <v:path textboxrect="0,0,41338,115126" arrowok="t"/>
              </v:shape>
              <v:shape id="Shape 152" style="position:absolute;left:9673;top:7839;width:348;height:269;visibility:visible;mso-wrap-style:square;v-text-anchor:top" coordsize="34798,26854" o:spid="_x0000_s1071" fillcolor="#272828" stroked="f" strokeweight="0" path="m34798,r,18858l28448,20580v-2159,1511,-3429,3607,-4064,6274l,25990c762,20936,2540,16427,5588,12439,8636,8452,12700,5315,18034,3029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>
                <v:stroke miterlimit="83231f" joinstyle="miter"/>
                <v:path textboxrect="0,0,34798,26854" arrowok="t"/>
              </v:shape>
              <v:shape id="Shape 153" style="position:absolute;left:9245;top:7497;width:272;height:252;visibility:visible;mso-wrap-style:square;v-text-anchor:top" coordsize="27178,25260" o:spid="_x0000_s1072" fillcolor="#272828" stroked="f" strokeweight="0" path="m13589,v3810,,6985,1232,9652,3708c25908,6172,27178,9157,27178,12662v,3454,-1270,6426,-3937,8890c20574,24028,17399,25260,13716,25260v-3810,,-6985,-1232,-9652,-3708c1397,19088,,16104,,12611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>
                <v:stroke miterlimit="83231f" joinstyle="miter"/>
                <v:path textboxrect="0,0,27178,25260" arrowok="t"/>
              </v:shape>
              <v:shape id="Shape 154" style="position:absolute;left:10021;top:7835;width:391;height:842;visibility:visible;mso-wrap-style:square;v-text-anchor:top" coordsize="39116,84176" o:spid="_x0000_s1073" fillcolor="#272828" stroked="f" strokeweight="0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>
                <v:stroke miterlimit="83231f" joinstyle="miter"/>
                <v:path textboxrect="0,0,39116,84176" arrowok="t"/>
              </v:shape>
              <v:shape id="Shape 155" style="position:absolute;top:9680;width:414;height:856;visibility:visible;mso-wrap-style:square;v-text-anchor:top" coordsize="41463,85606" o:spid="_x0000_s1074" fillcolor="#272828" stroked="f" strokeweight="0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56" style="position:absolute;left:414;top:10262;width:397;height:276;visibility:visible;mso-wrap-style:square;v-text-anchor:top" coordsize="39690,27597" o:spid="_x0000_s1075" fillcolor="#272828" stroked="f" strokeweight="0" path="m15433,l39690,711c38674,6160,36515,10884,33086,14910v-3429,4013,-7874,7137,-13335,9360c14163,26480,7813,27597,574,27597l,27465,,8236r1082,260c3368,8496,5527,8179,7432,7518,9337,6871,10988,5918,12385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57" style="position:absolute;left:414;top:9681;width:400;height:489;visibility:visible;mso-wrap-style:square;v-text-anchor:top" coordsize="39944,48956" o:spid="_x0000_s1076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58" style="position:absolute;left:2414;top:9680;width:414;height:856;visibility:visible;mso-wrap-style:square;v-text-anchor:top" coordsize="41463,85606" o:spid="_x0000_s1077" fillcolor="#272828" stroked="f" strokeweight="0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>
                <v:stroke miterlimit="83231f" joinstyle="miter"/>
                <v:path textboxrect="0,0,41463,85606" arrowok="t"/>
              </v:shape>
              <v:shape id="Shape 159" style="position:absolute;left:1266;top:9399;width:1021;height:1138;visibility:visible;mso-wrap-style:square;v-text-anchor:top" coordsize="102108,113805" o:spid="_x0000_s1078" fillcolor="#272828" stroked="f" strokeweight="0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>
                <v:stroke miterlimit="83231f" joinstyle="miter"/>
                <v:path textboxrect="0,0,102108,113805" arrowok="t"/>
              </v:shape>
              <v:shape id="Shape 160" style="position:absolute;left:2828;top:10262;width:397;height:276;visibility:visible;mso-wrap-style:square;v-text-anchor:top" coordsize="39690,27597" o:spid="_x0000_s1079" fillcolor="#272828" stroked="f" strokeweight="0" path="m15433,l39690,711c38674,6160,36515,10884,33086,14910v-3429,4013,-7874,7137,-13462,9360c14163,26480,7813,27597,574,27597l,27465,,8267r955,229c3368,8496,5527,8179,7432,7518,9337,6871,10988,5918,12258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61" style="position:absolute;left:4805;top:10023;width:379;height:513;visibility:visible;mso-wrap-style:square;v-text-anchor:top" coordsize="37846,51316" o:spid="_x0000_s1080" fillcolor="#272828" stroked="f" strokeweight="0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>
                <v:stroke miterlimit="83231f" joinstyle="miter"/>
                <v:path textboxrect="0,0,37846,51316" arrowok="t"/>
              </v:shape>
              <v:shape id="Shape 162" style="position:absolute;left:4836;top:9684;width:348;height:269;visibility:visible;mso-wrap-style:square;v-text-anchor:top" coordsize="34798,26843" o:spid="_x0000_s1081" fillcolor="#272828" stroked="f" strokeweight="0" path="m34798,r,18847l28448,20569v-2159,1524,-3429,3607,-4064,6274l,25979c762,20937,2540,16416,5588,12428,8636,8453,12700,5303,18034,3017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>
                <v:stroke miterlimit="83231f" joinstyle="miter"/>
                <v:path textboxrect="0,0,34798,26843" arrowok="t"/>
              </v:shape>
              <v:shape id="Shape 163" style="position:absolute;left:2828;top:9681;width:400;height:489;visibility:visible;mso-wrap-style:square;v-text-anchor:top" coordsize="39944,48956" o:spid="_x0000_s1082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64" style="position:absolute;left:3327;top:9680;width:782;height:858;visibility:visible;mso-wrap-style:square;v-text-anchor:top" coordsize="78232,85738" o:spid="_x0000_s1083" fillcolor="#272828" stroked="f" strokeweight="0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65" style="position:absolute;left:4184;top:9492;width:540;height:1045;visibility:visible;mso-wrap-style:square;v-text-anchor:top" coordsize="53975,104470" o:spid="_x0000_s1084" fillcolor="#272828" stroked="f" strokeweight="0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>
                <v:stroke miterlimit="83231f" joinstyle="miter"/>
                <v:path textboxrect="0,0,53975,104470" arrowok="t"/>
              </v:shape>
              <v:shape id="Shape 166" style="position:absolute;left:4927;top:9364;width:257;height:224;visibility:visible;mso-wrap-style:square;v-text-anchor:top" coordsize="25654,22403" o:spid="_x0000_s1085" fillcolor="#272828" stroked="f" strokeweight="0" path="m18034,v2540,,4826,432,6731,1270l25654,1792r,14982l23876,15443v-1270,-838,-2667,-1270,-4191,-1270c17907,14173,16383,14884,15367,16307v-1143,1435,-1651,3454,-1651,6096l,22288c,14973,1778,9436,5207,5677,8636,1930,12954,38,180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>
                <v:stroke miterlimit="83231f" joinstyle="miter"/>
                <v:path textboxrect="0,0,25654,22403" arrowok="t"/>
              </v:shape>
              <v:shape id="Shape 167" style="position:absolute;left:5704;top:9680;width:419;height:858;visibility:visible;mso-wrap-style:square;v-text-anchor:top" coordsize="41910,85738" o:spid="_x0000_s1086" fillcolor="#272828" stroked="f" strokeweight="0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>
                <v:stroke miterlimit="83231f" joinstyle="miter"/>
                <v:path textboxrect="0,0,41910,85738" arrowok="t"/>
              </v:shape>
              <v:shape id="Shape 168" style="position:absolute;left:5184;top:9680;width:391;height:842;visibility:visible;mso-wrap-style:square;v-text-anchor:top" coordsize="39116,84163" o:spid="_x0000_s1087" fillcolor="#272828" stroked="f" strokeweight="0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>
                <v:stroke miterlimit="83231f" joinstyle="miter"/>
                <v:path textboxrect="0,0,39116,84163" arrowok="t"/>
              </v:shape>
              <v:shape id="Shape 169" style="position:absolute;left:5184;top:9365;width:320;height:226;visibility:visible;mso-wrap-style:square;v-text-anchor:top" coordsize="32004,22530" o:spid="_x0000_s1088" fillcolor="#272828" stroked="f" strokeweight="0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>
                <v:stroke miterlimit="83231f" joinstyle="miter"/>
                <v:path textboxrect="0,0,32004,22530" arrowok="t"/>
              </v:shape>
              <v:shape id="Shape 170" style="position:absolute;left:6123;top:9680;width:421;height:858;visibility:visible;mso-wrap-style:square;v-text-anchor:top" coordsize="42037,85738" o:spid="_x0000_s1089" fillcolor="#272828" stroked="f" strokeweight="0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>
                <v:stroke miterlimit="83231f" joinstyle="miter"/>
                <v:path textboxrect="0,0,42037,85738" arrowok="t"/>
              </v:shape>
              <v:shape id="Shape 171" style="position:absolute;top:11252;width:195;height:542;visibility:visible;mso-wrap-style:square;v-text-anchor:top" coordsize="19558,54153" o:spid="_x0000_s1090" fillcolor="#272828" stroked="f" strokeweight="0" path="m,l19558,r,8360l18796,8204r-9017,l9779,27788r9017,l19558,27625r,8227l9779,35852r,18301l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>
                <v:stroke miterlimit="83231f" joinstyle="miter"/>
                <v:path textboxrect="0,0,19558,54153" arrowok="t"/>
              </v:shape>
              <v:shape id="Shape 172" style="position:absolute;left:450;top:11382;width:195;height:419;visibility:visible;mso-wrap-style:square;v-text-anchor:top" coordsize="19494,41903" o:spid="_x0000_s1091" fillcolor="#272828" stroked="f" strokeweight="0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>
                <v:stroke miterlimit="83231f" joinstyle="miter"/>
                <v:path textboxrect="0,0,19494,41903" arrowok="t"/>
              </v:shape>
              <v:shape id="Shape 173" style="position:absolute;left:195;top:11252;width:198;height:359;visibility:visible;mso-wrap-style:square;v-text-anchor:top" coordsize="19812,35852" o:spid="_x0000_s1092" fillcolor="#272828" stroked="f" strokeweight="0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>
                <v:stroke miterlimit="83231f" joinstyle="miter"/>
                <v:path textboxrect="0,0,19812,35852" arrowok="t"/>
              </v:shape>
              <v:shape id="Shape 4104" style="position:absolute;left:1115;top:11387;width:96;height:407;visibility:visible;mso-wrap-style:square;v-text-anchor:top" coordsize="9652,40615" o:spid="_x0000_s1093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75" style="position:absolute;left:1571;top:11382;width:191;height:418;visibility:visible;mso-wrap-style:square;v-text-anchor:top" coordsize="19117,41782" o:spid="_x0000_s1094" fillcolor="#272828" stroked="f" strokeweight="0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>
                <v:stroke miterlimit="83231f" joinstyle="miter"/>
                <v:path textboxrect="0,0,19117,41782" arrowok="t"/>
              </v:shape>
              <v:shape id="Shape 176" style="position:absolute;left:645;top:11382;width:195;height:419;visibility:visible;mso-wrap-style:square;v-text-anchor:top" coordsize="19494,41935" o:spid="_x0000_s1095" fillcolor="#272828" stroked="f" strokeweight="0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>
                <v:stroke miterlimit="83231f" joinstyle="miter"/>
                <v:path textboxrect="0,0,19494,41935" arrowok="t"/>
              </v:shape>
              <v:shape id="Shape 177" style="position:absolute;left:1278;top:11290;width:242;height:510;visibility:visible;mso-wrap-style:square;v-text-anchor:top" coordsize="24130,50965" o:spid="_x0000_s1096" fillcolor="#272828" stroked="f" strokeweight="0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>
                <v:stroke miterlimit="83231f" joinstyle="miter"/>
                <v:path textboxrect="0,0,24130,50965" arrowok="t"/>
              </v:shape>
              <v:shape id="Shape 178" style="position:absolute;left:1723;top:11256;width:39;height:78;visibility:visible;mso-wrap-style:square;v-text-anchor:top" coordsize="3877,7852" o:spid="_x0000_s1097" fillcolor="#272828" stroked="f" strokeweight="0" path="m3877,r,7852l,7852,38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>
                <v:stroke miterlimit="83231f" joinstyle="miter"/>
                <v:path textboxrect="0,0,3877,7852" arrowok="t"/>
              </v:shape>
              <v:shape id="Shape 4105" style="position:absolute;left:922;top:11252;width:95;height:542;visibility:visible;mso-wrap-style:square;v-text-anchor:top" coordsize="9525,54153" o:spid="_x0000_s1098" fillcolor="#272828" stroked="f" strokeweight="0" path="m,l9525,r,54153l,5415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>
                <v:stroke miterlimit="83231f" joinstyle="miter"/>
                <v:path textboxrect="0,0,9525,54153" arrowok="t"/>
              </v:shape>
              <v:shape id="Shape 180" style="position:absolute;left:1108;top:11226;width:111;height:104;visibility:visible;mso-wrap-style:square;v-text-anchor:top" coordsize="11049,10389" o:spid="_x0000_s1099" fillcolor="#272828" stroked="f" strokeweight="0" path="m5461,c6985,,8382,508,9398,1537v1143,1016,1651,2248,1651,3670c11049,6642,10541,7861,9398,8865,8382,9881,6985,10389,5461,10389v-1524,,-2794,-508,-3937,-1537c508,7836,,6604,,5182,,3759,508,2540,1524,1524,2667,508,3937,,5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>
                <v:stroke miterlimit="83231f" joinstyle="miter"/>
                <v:path textboxrect="0,0,11049,10389" arrowok="t"/>
              </v:shape>
              <v:shape id="Shape 181" style="position:absolute;left:1762;top:11675;width:182;height:126;visibility:visible;mso-wrap-style:square;v-text-anchor:top" coordsize="18221,12687" o:spid="_x0000_s1100" fillcolor="#272828" stroked="f" strokeweight="0" path="m9331,r8890,1003c17713,3365,16570,5423,15046,7175v-1524,1753,-3556,3112,-6096,4077c6537,12205,3743,12687,568,12687l,12550,,5062r695,170c2092,5232,3362,5042,4505,4635l7426,2883c8315,2108,8950,1143,93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>
                <v:stroke miterlimit="83231f" joinstyle="miter"/>
                <v:path textboxrect="0,0,18221,12687" arrowok="t"/>
              </v:shape>
              <v:shape id="Shape 4106" style="position:absolute;left:2913;top:11387;width:95;height:407;visibility:visible;mso-wrap-style:square;v-text-anchor:top" coordsize="9525,40615" o:spid="_x0000_s1101" fillcolor="#272828" stroked="f" strokeweight="0" path="m,l9525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>
                <v:stroke miterlimit="83231f" joinstyle="miter"/>
                <v:path textboxrect="0,0,9525,40615" arrowok="t"/>
              </v:shape>
              <v:shape id="Shape 183" style="position:absolute;left:3520;top:11382;width:194;height:419;visibility:visible;mso-wrap-style:square;v-text-anchor:top" coordsize="19431,41935" o:spid="_x0000_s1102" fillcolor="#272828" stroked="f" strokeweight="0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84" style="position:absolute;left:3089;top:11382;width:369;height:419;visibility:visible;mso-wrap-style:square;v-text-anchor:top" coordsize="36830,41935" o:spid="_x0000_s1103" fillcolor="#272828" stroked="f" strokeweight="0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>
                <v:stroke miterlimit="83231f" joinstyle="miter"/>
                <v:path textboxrect="0,0,36830,41935" arrowok="t"/>
              </v:shape>
              <v:shape id="Shape 185" style="position:absolute;left:2460;top:11382;width:355;height:412;visibility:visible;mso-wrap-style:square;v-text-anchor:top" coordsize="35560,41148" o:spid="_x0000_s1104" fillcolor="#272828" stroked="f" strokeweight="0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>
                <v:stroke miterlimit="83231f" joinstyle="miter"/>
                <v:path textboxrect="0,0,35560,41148" arrowok="t"/>
              </v:shape>
              <v:shape id="Shape 186" style="position:absolute;left:2011;top:11382;width:370;height:419;visibility:visible;mso-wrap-style:square;v-text-anchor:top" coordsize="36957,41935" o:spid="_x0000_s1105" fillcolor="#272828" stroked="f" strokeweight="0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>
                <v:stroke miterlimit="83231f" joinstyle="miter"/>
                <v:path textboxrect="0,0,36957,41935" arrowok="t"/>
              </v:shape>
              <v:shape id="Shape 187" style="position:absolute;left:1762;top:11382;width:186;height:235;visibility:visible;mso-wrap-style:square;v-text-anchor:top" coordsize="18602,23457" o:spid="_x0000_s1106" fillcolor="#272828" stroked="f" strokeweight="0" path="m60,c2600,,5013,406,7172,1206v2286,801,4191,2045,5969,3722c14792,6604,16189,8725,17205,11303v889,2591,1397,5664,1397,9220l18602,23457,,23457,,17005r9458,c9458,15176,9077,13538,8315,12103,7553,10668,6410,9538,5013,8699,3616,7874,2092,7468,187,7468l,7520,,16,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>
                <v:stroke miterlimit="83231f" joinstyle="miter"/>
                <v:path textboxrect="0,0,18602,23457" arrowok="t"/>
              </v:shape>
              <v:shape id="Shape 188" style="position:absolute;left:2905;top:11226;width:112;height:104;visibility:visible;mso-wrap-style:square;v-text-anchor:top" coordsize="11176,10389" o:spid="_x0000_s1107" fillcolor="#272828" stroked="f" strokeweight="0" path="m5588,c7112,,8382,508,9525,1537v1016,1016,1651,2248,1651,3670c11176,6642,10541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189" style="position:absolute;left:1762;top:11213;width:115;height:121;visibility:visible;mso-wrap-style:square;v-text-anchor:top" coordsize="11490,12090" o:spid="_x0000_s1108" fillcolor="#272828" stroked="f" strokeweight="0" path="m2092,r9398,l3362,12090,,12090,,4238,20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>
                <v:stroke miterlimit="83231f" joinstyle="miter"/>
                <v:path textboxrect="0,0,11490,12090" arrowok="t"/>
              </v:shape>
              <v:shape id="Shape 190" style="position:absolute;left:4158;top:11382;width:193;height:419;visibility:visible;mso-wrap-style:square;v-text-anchor:top" coordsize="19368,41859" o:spid="_x0000_s1109" fillcolor="#272828" stroked="f" strokeweight="0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>
                <v:stroke miterlimit="83231f" joinstyle="miter"/>
                <v:path textboxrect="0,0,19368,41859" arrowok="t"/>
              </v:shape>
              <v:shape id="Shape 191" style="position:absolute;left:3714;top:11382;width:195;height:419;visibility:visible;mso-wrap-style:square;v-text-anchor:top" coordsize="19431,41935" o:spid="_x0000_s1110" fillcolor="#272828" stroked="f" strokeweight="0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2" style="position:absolute;left:4626;top:11382;width:191;height:418;visibility:visible;mso-wrap-style:square;v-text-anchor:top" coordsize="19124,41785" o:spid="_x0000_s1111" fillcolor="#272828" stroked="f" strokeweight="0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>
                <v:stroke miterlimit="83231f" joinstyle="miter"/>
                <v:path textboxrect="0,0,19124,41785" arrowok="t"/>
              </v:shape>
              <v:shape id="Shape 193" style="position:absolute;left:4351;top:11252;width:190;height:544;visibility:visible;mso-wrap-style:square;v-text-anchor:top" coordsize="18986,54343" o:spid="_x0000_s1112" fillcolor="#272828" stroked="f" strokeweight="0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>
                <v:stroke miterlimit="83231f" joinstyle="miter"/>
                <v:path textboxrect="0,0,18986,54343" arrowok="t"/>
              </v:shape>
              <v:shape id="Shape 194" style="position:absolute;left:4817;top:11675;width:183;height:126;visibility:visible;mso-wrap-style:square;v-text-anchor:top" coordsize="18214,12687" o:spid="_x0000_s1113" fillcolor="#272828" stroked="f" strokeweight="0" path="m9324,r8890,1003c17706,3365,16690,5423,15039,7175v-1524,1753,-3556,3112,-5969,4077c6530,12205,3736,12687,561,12687l,12551,,5060r688,172c2085,5232,3355,5042,4498,4635l7419,2883c8308,2108,8943,1143,93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>
                <v:stroke miterlimit="83231f" joinstyle="miter"/>
                <v:path textboxrect="0,0,18214,12687" arrowok="t"/>
              </v:shape>
              <v:shape id="Shape 195" style="position:absolute;left:5806;top:11382;width:194;height:419;visibility:visible;mso-wrap-style:square;v-text-anchor:top" coordsize="19431,41935" o:spid="_x0000_s1114" fillcolor="#272828" stroked="f" strokeweight="0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6" style="position:absolute;left:4817;top:11382;width:188;height:235;visibility:visible;mso-wrap-style:square;v-text-anchor:top" coordsize="18722,23457" o:spid="_x0000_s1115" fillcolor="#272828" stroked="f" strokeweight="0" path="m53,c2593,,5006,406,7165,1206v2286,801,4191,2045,5969,3722c14912,6604,16182,8725,17198,11303v1016,2591,1524,5664,1524,9220l18722,23457,,23457,,17005r9451,c9451,15176,9070,13538,8308,12103,7546,10668,6403,9538,5006,8699,3736,7874,2085,7468,180,7468l,7518,,14,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>
                <v:stroke miterlimit="83231f" joinstyle="miter"/>
                <v:path textboxrect="0,0,18722,23457" arrowok="t"/>
              </v:shape>
              <v:shape id="Shape 197" style="position:absolute;left:5260;top:11245;width:477;height:556;visibility:visible;mso-wrap-style:square;v-text-anchor:top" coordsize="47765,55626" o:spid="_x0000_s1116" fillcolor="#272828" stroked="f" strokeweight="0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>
                <v:stroke miterlimit="83231f" joinstyle="miter"/>
                <v:path textboxrect="0,0,47765,55626" arrowok="t"/>
              </v:shape>
              <v:shape id="Shape 4107" style="position:absolute;left:6276;top:11387;width:96;height:407;visibility:visible;mso-wrap-style:square;v-text-anchor:top" coordsize="9652,40615" o:spid="_x0000_s1117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99" style="position:absolute;left:6470;top:11382;width:572;height:412;visibility:visible;mso-wrap-style:square;v-text-anchor:top" coordsize="57150,41148" o:spid="_x0000_s1118" fillcolor="#272828" stroked="f" strokeweight="0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>
                <v:stroke miterlimit="83231f" joinstyle="miter"/>
                <v:path textboxrect="0,0,57150,41148" arrowok="t"/>
              </v:shape>
              <v:shape id="Shape 200" style="position:absolute;left:6000;top:11382;width:195;height:419;visibility:visible;mso-wrap-style:square;v-text-anchor:top" coordsize="19431,41935" o:spid="_x0000_s1119" fillcolor="#272828" stroked="f" strokeweight="0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201" style="position:absolute;left:7143;top:11252;width:190;height:544;visibility:visible;mso-wrap-style:square;v-text-anchor:top" coordsize="18987,54343" o:spid="_x0000_s1120" fillcolor="#272828" stroked="f" strokeweight="0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>
                <v:stroke miterlimit="83231f" joinstyle="miter"/>
                <v:path textboxrect="0,0,18987,54343" arrowok="t"/>
              </v:shape>
              <v:shape id="Shape 202" style="position:absolute;left:6268;top:11226;width:112;height:104;visibility:visible;mso-wrap-style:square;v-text-anchor:top" coordsize="11176,10389" o:spid="_x0000_s1121" fillcolor="#272828" stroked="f" strokeweight="0" path="m5588,c7112,,8382,508,9525,1537v1143,1016,1651,2248,1651,3670c11176,6642,10668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203" style="position:absolute;left:7884;top:11554;width:174;height:248;visibility:visible;mso-wrap-style:square;v-text-anchor:top" coordsize="17399,24786" o:spid="_x0000_s1122" fillcolor="#272828" stroked="f" strokeweight="0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>
                <v:stroke miterlimit="83231f" joinstyle="miter"/>
                <v:path textboxrect="0,0,17399,24786" arrowok="t"/>
              </v:shape>
              <v:shape id="Shape 204" style="position:absolute;left:7898;top:11384;width:160;height:123;visibility:visible;mso-wrap-style:square;v-text-anchor:top" coordsize="16002,12298" o:spid="_x0000_s1123" fillcolor="#272828" stroked="f" strokeweight="0" path="m16002,r,7492l11684,8679c10287,9695,9398,10901,8890,12298l,11028c635,8565,1905,6495,3429,4831,5080,3167,7112,1910,9398,1072l160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>
                <v:stroke miterlimit="83231f" joinstyle="miter"/>
                <v:path textboxrect="0,0,16002,12298" arrowok="t"/>
              </v:shape>
              <v:shape id="Shape 205" style="position:absolute;left:7333;top:11382;width:193;height:419;visibility:visible;mso-wrap-style:square;v-text-anchor:top" coordsize="19240,41859" o:spid="_x0000_s1124" fillcolor="#272828" stroked="f" strokeweight="0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>
                <v:stroke miterlimit="83231f" joinstyle="miter"/>
                <v:path textboxrect="0,0,19240,41859" arrowok="t"/>
              </v:shape>
              <v:shape id="Shape 206" style="position:absolute;left:7608;top:11382;width:231;height:412;visibility:visible;mso-wrap-style:square;v-text-anchor:top" coordsize="23114,41199" o:spid="_x0000_s1125" fillcolor="#272828" stroked="f" strokeweight="0" path="m19685,r1778,64l23114,267r,8801l21209,8687,18669,8522v-1778,,-3302,368,-4699,1117c12573,10389,11557,11430,10795,12751v-889,1321,-1270,2845,-1270,4572l9525,41199,,41199,,584r9271,l9271,7353r381,c10414,5004,11684,3200,13462,1918,15367,648,17399,,196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>
                <v:stroke miterlimit="83231f" joinstyle="miter"/>
                <v:path textboxrect="0,0,23114,41199" arrowok="t"/>
              </v:shape>
              <v:shape id="Shape 207" style="position:absolute;left:8058;top:11382;width:176;height:414;visibility:visible;mso-wrap-style:square;v-text-anchor:top" coordsize="17653,41363" o:spid="_x0000_s1126" fillcolor="#272828" stroked="f" strokeweight="0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>
                <v:stroke miterlimit="83231f" joinstyle="miter"/>
                <v:path textboxrect="0,0,17653,41363" arrowok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4">
    <w:nsid w:val="54f1d3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104276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85e11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1ee6cf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a337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30c431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hint="default" w:ascii="Wingdings" w:hAnsi="Wingdings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hint="default" w:eastAsia="Batang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 w:eastAsia="Batang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0A9D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881DD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12A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  <w:rsid w:val="01838E0D"/>
    <w:rsid w:val="034B1FC9"/>
    <w:rsid w:val="038EE7C8"/>
    <w:rsid w:val="043CE52D"/>
    <w:rsid w:val="04744BC6"/>
    <w:rsid w:val="04F82B01"/>
    <w:rsid w:val="060DA5B3"/>
    <w:rsid w:val="0621DEF4"/>
    <w:rsid w:val="068A7076"/>
    <w:rsid w:val="075BFA5B"/>
    <w:rsid w:val="07768A28"/>
    <w:rsid w:val="07C1F004"/>
    <w:rsid w:val="0871612B"/>
    <w:rsid w:val="088073A8"/>
    <w:rsid w:val="088A596C"/>
    <w:rsid w:val="091253DF"/>
    <w:rsid w:val="09DE5177"/>
    <w:rsid w:val="0A1EF630"/>
    <w:rsid w:val="0A356C66"/>
    <w:rsid w:val="0A719E05"/>
    <w:rsid w:val="0BDA91D9"/>
    <w:rsid w:val="0C8DBCA0"/>
    <w:rsid w:val="0D2E2BFC"/>
    <w:rsid w:val="0E4BE936"/>
    <w:rsid w:val="0FE62A46"/>
    <w:rsid w:val="1036141A"/>
    <w:rsid w:val="1040687B"/>
    <w:rsid w:val="11636E8C"/>
    <w:rsid w:val="119B5F72"/>
    <w:rsid w:val="11D44B56"/>
    <w:rsid w:val="1222638E"/>
    <w:rsid w:val="1245F921"/>
    <w:rsid w:val="1264334F"/>
    <w:rsid w:val="138B46EA"/>
    <w:rsid w:val="13C68D8A"/>
    <w:rsid w:val="1498CE85"/>
    <w:rsid w:val="15027751"/>
    <w:rsid w:val="1692DA34"/>
    <w:rsid w:val="16F923E8"/>
    <w:rsid w:val="17001EA8"/>
    <w:rsid w:val="172E3239"/>
    <w:rsid w:val="17608C96"/>
    <w:rsid w:val="18139AFB"/>
    <w:rsid w:val="187523B1"/>
    <w:rsid w:val="190F9EC0"/>
    <w:rsid w:val="19144F73"/>
    <w:rsid w:val="191746B9"/>
    <w:rsid w:val="198FBD35"/>
    <w:rsid w:val="1A23253A"/>
    <w:rsid w:val="1A67A722"/>
    <w:rsid w:val="1A82B4DC"/>
    <w:rsid w:val="1AEF0337"/>
    <w:rsid w:val="1CEF4CF0"/>
    <w:rsid w:val="1D21DA18"/>
    <w:rsid w:val="1D65A217"/>
    <w:rsid w:val="1E1CF21E"/>
    <w:rsid w:val="1E8E877E"/>
    <w:rsid w:val="1EF6B3B5"/>
    <w:rsid w:val="1F6F4E37"/>
    <w:rsid w:val="1F8FCBA7"/>
    <w:rsid w:val="1F95567A"/>
    <w:rsid w:val="206B039A"/>
    <w:rsid w:val="21BE5C89"/>
    <w:rsid w:val="224B74A0"/>
    <w:rsid w:val="229BD2A8"/>
    <w:rsid w:val="22A73E6D"/>
    <w:rsid w:val="22BE1F18"/>
    <w:rsid w:val="22DBC36E"/>
    <w:rsid w:val="2395FDD2"/>
    <w:rsid w:val="239A0F48"/>
    <w:rsid w:val="244A7751"/>
    <w:rsid w:val="245E4E0B"/>
    <w:rsid w:val="246A27AB"/>
    <w:rsid w:val="246F9CB6"/>
    <w:rsid w:val="24738F26"/>
    <w:rsid w:val="248C33A2"/>
    <w:rsid w:val="249028FC"/>
    <w:rsid w:val="24AF41C3"/>
    <w:rsid w:val="261CF2ED"/>
    <w:rsid w:val="26F880FC"/>
    <w:rsid w:val="27255D46"/>
    <w:rsid w:val="28520A2C"/>
    <w:rsid w:val="28AC6228"/>
    <w:rsid w:val="28BF3569"/>
    <w:rsid w:val="296D6D33"/>
    <w:rsid w:val="2A7DCAEC"/>
    <w:rsid w:val="2AB96888"/>
    <w:rsid w:val="2ADA258A"/>
    <w:rsid w:val="2B1BD120"/>
    <w:rsid w:val="2B42FB75"/>
    <w:rsid w:val="2BC3ACB8"/>
    <w:rsid w:val="2D871B4E"/>
    <w:rsid w:val="2DCED079"/>
    <w:rsid w:val="2E6ED446"/>
    <w:rsid w:val="2EDB6C55"/>
    <w:rsid w:val="2EF9769D"/>
    <w:rsid w:val="30128297"/>
    <w:rsid w:val="304DC122"/>
    <w:rsid w:val="30901C14"/>
    <w:rsid w:val="30B7B040"/>
    <w:rsid w:val="30D3E413"/>
    <w:rsid w:val="310C29EF"/>
    <w:rsid w:val="312509E3"/>
    <w:rsid w:val="312E2248"/>
    <w:rsid w:val="3172A430"/>
    <w:rsid w:val="326FB474"/>
    <w:rsid w:val="32703198"/>
    <w:rsid w:val="32BB69F9"/>
    <w:rsid w:val="333A6E56"/>
    <w:rsid w:val="33502CFF"/>
    <w:rsid w:val="3379E35A"/>
    <w:rsid w:val="33C7BCD6"/>
    <w:rsid w:val="34023784"/>
    <w:rsid w:val="343BF76D"/>
    <w:rsid w:val="3446D808"/>
    <w:rsid w:val="34A98B09"/>
    <w:rsid w:val="34B2FFE2"/>
    <w:rsid w:val="3502D1D6"/>
    <w:rsid w:val="35CD8A45"/>
    <w:rsid w:val="361AE449"/>
    <w:rsid w:val="36E0B7CC"/>
    <w:rsid w:val="36E7E1A5"/>
    <w:rsid w:val="3781A045"/>
    <w:rsid w:val="38726FB7"/>
    <w:rsid w:val="38E6E37E"/>
    <w:rsid w:val="39A56722"/>
    <w:rsid w:val="39E92F21"/>
    <w:rsid w:val="3A0E4018"/>
    <w:rsid w:val="3ABB3FEF"/>
    <w:rsid w:val="3B198676"/>
    <w:rsid w:val="3B25C26E"/>
    <w:rsid w:val="3BAA1079"/>
    <w:rsid w:val="3C1E8440"/>
    <w:rsid w:val="3C2629F7"/>
    <w:rsid w:val="3CFC4499"/>
    <w:rsid w:val="3D8022F2"/>
    <w:rsid w:val="3DA8E6A8"/>
    <w:rsid w:val="3E0F9991"/>
    <w:rsid w:val="3F16FFEF"/>
    <w:rsid w:val="3F3CFCA5"/>
    <w:rsid w:val="3F55215A"/>
    <w:rsid w:val="3F8862B6"/>
    <w:rsid w:val="401F354D"/>
    <w:rsid w:val="41F44106"/>
    <w:rsid w:val="420A5760"/>
    <w:rsid w:val="428D0BDB"/>
    <w:rsid w:val="4354A1E3"/>
    <w:rsid w:val="4356D60F"/>
    <w:rsid w:val="4368605A"/>
    <w:rsid w:val="436F0E73"/>
    <w:rsid w:val="4371F6AA"/>
    <w:rsid w:val="443C827D"/>
    <w:rsid w:val="4476F474"/>
    <w:rsid w:val="4584A912"/>
    <w:rsid w:val="461F0C36"/>
    <w:rsid w:val="47270538"/>
    <w:rsid w:val="47C79EF2"/>
    <w:rsid w:val="486D684E"/>
    <w:rsid w:val="494A6597"/>
    <w:rsid w:val="498447D2"/>
    <w:rsid w:val="4B2EF057"/>
    <w:rsid w:val="4B7742BA"/>
    <w:rsid w:val="4B87A684"/>
    <w:rsid w:val="4B87DA93"/>
    <w:rsid w:val="4BF813A8"/>
    <w:rsid w:val="4C6584F8"/>
    <w:rsid w:val="4DB33322"/>
    <w:rsid w:val="4F41E598"/>
    <w:rsid w:val="4F75DF1C"/>
    <w:rsid w:val="4F8EA79C"/>
    <w:rsid w:val="5065EDBB"/>
    <w:rsid w:val="506EB492"/>
    <w:rsid w:val="50792116"/>
    <w:rsid w:val="509441B1"/>
    <w:rsid w:val="5111AF7D"/>
    <w:rsid w:val="513C4F1F"/>
    <w:rsid w:val="5192B75F"/>
    <w:rsid w:val="52301212"/>
    <w:rsid w:val="5272A319"/>
    <w:rsid w:val="52831CAA"/>
    <w:rsid w:val="52D81F80"/>
    <w:rsid w:val="538D0CD4"/>
    <w:rsid w:val="540BD2DA"/>
    <w:rsid w:val="54724717"/>
    <w:rsid w:val="5485D5A1"/>
    <w:rsid w:val="54B03ACB"/>
    <w:rsid w:val="54E0AEB8"/>
    <w:rsid w:val="54FE626E"/>
    <w:rsid w:val="5578A8CB"/>
    <w:rsid w:val="5578D06D"/>
    <w:rsid w:val="55B6A9D2"/>
    <w:rsid w:val="56519003"/>
    <w:rsid w:val="56B624E6"/>
    <w:rsid w:val="57433B9C"/>
    <w:rsid w:val="57B934A4"/>
    <w:rsid w:val="58C3A863"/>
    <w:rsid w:val="5A84983F"/>
    <w:rsid w:val="5B2206FB"/>
    <w:rsid w:val="5B3AB1C0"/>
    <w:rsid w:val="5B785B32"/>
    <w:rsid w:val="5CAF96B0"/>
    <w:rsid w:val="5F814751"/>
    <w:rsid w:val="60924A8E"/>
    <w:rsid w:val="611B37DC"/>
    <w:rsid w:val="61497411"/>
    <w:rsid w:val="6169A308"/>
    <w:rsid w:val="6188FC20"/>
    <w:rsid w:val="631ED834"/>
    <w:rsid w:val="63350E2D"/>
    <w:rsid w:val="6344A4A4"/>
    <w:rsid w:val="637B7F91"/>
    <w:rsid w:val="639CCE1B"/>
    <w:rsid w:val="63D82079"/>
    <w:rsid w:val="64BAA895"/>
    <w:rsid w:val="658AB684"/>
    <w:rsid w:val="662ED455"/>
    <w:rsid w:val="66B13489"/>
    <w:rsid w:val="670FC13B"/>
    <w:rsid w:val="674A3BE9"/>
    <w:rsid w:val="67C088E0"/>
    <w:rsid w:val="6805A6B0"/>
    <w:rsid w:val="68A2444B"/>
    <w:rsid w:val="698E19B8"/>
    <w:rsid w:val="69D9863E"/>
    <w:rsid w:val="69E28043"/>
    <w:rsid w:val="69E4938C"/>
    <w:rsid w:val="69F2AE9B"/>
    <w:rsid w:val="6B229506"/>
    <w:rsid w:val="6C0474D4"/>
    <w:rsid w:val="6C1FFF3D"/>
    <w:rsid w:val="6C3533EB"/>
    <w:rsid w:val="6C594B17"/>
    <w:rsid w:val="6D95C869"/>
    <w:rsid w:val="6E7CAD4B"/>
    <w:rsid w:val="6EF299E6"/>
    <w:rsid w:val="6F137E0D"/>
    <w:rsid w:val="6FC37901"/>
    <w:rsid w:val="7038996A"/>
    <w:rsid w:val="705469C9"/>
    <w:rsid w:val="713DBA71"/>
    <w:rsid w:val="72162EF4"/>
    <w:rsid w:val="7263DADA"/>
    <w:rsid w:val="7343D422"/>
    <w:rsid w:val="734E245B"/>
    <w:rsid w:val="73A32731"/>
    <w:rsid w:val="7449D072"/>
    <w:rsid w:val="74A0BA78"/>
    <w:rsid w:val="74CE96B8"/>
    <w:rsid w:val="74DEAE32"/>
    <w:rsid w:val="7507F72C"/>
    <w:rsid w:val="7512E019"/>
    <w:rsid w:val="76095D1A"/>
    <w:rsid w:val="77238252"/>
    <w:rsid w:val="77739F9D"/>
    <w:rsid w:val="778B4032"/>
    <w:rsid w:val="77926036"/>
    <w:rsid w:val="77FF021D"/>
    <w:rsid w:val="7832D055"/>
    <w:rsid w:val="78E307B7"/>
    <w:rsid w:val="79803511"/>
    <w:rsid w:val="7A2135FD"/>
    <w:rsid w:val="7A3B5F8D"/>
    <w:rsid w:val="7A51A911"/>
    <w:rsid w:val="7A9012EF"/>
    <w:rsid w:val="7AAEFAEE"/>
    <w:rsid w:val="7AB537BA"/>
    <w:rsid w:val="7BA74ABB"/>
    <w:rsid w:val="7C0A8FDB"/>
    <w:rsid w:val="7C1E5330"/>
    <w:rsid w:val="7C53E3D1"/>
    <w:rsid w:val="7C965BB3"/>
    <w:rsid w:val="7D064178"/>
    <w:rsid w:val="7D5D343D"/>
    <w:rsid w:val="7D6662C7"/>
    <w:rsid w:val="7D715015"/>
    <w:rsid w:val="7DA8A365"/>
    <w:rsid w:val="7E34361A"/>
    <w:rsid w:val="7FAB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 w:semiHidden="1" w:unhideWhenUsed="1"/>
    <w:lsdException w:name="TOC Heading" w:uiPriority="48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styleId="Tipodeletrapredefinidodopargraf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styleId="BodyText31" w:customStyle="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styleId="EstilotextoArial10pt" w:customStyle="1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styleId="EstilotextoArial10ptCarcter" w:customStyle="1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styleId="BodyText21" w:customStyle="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styleId="EstiloEstiloTtulo2Arial10ptNegritoAutomticaAntesAuto" w:customStyle="1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styleId="BodyText22" w:customStyle="1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styleId="TextodebaloCarter" w:customStyle="1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styleId="Avanodecorpodetexto31" w:customStyle="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styleId="Corpodetexto2Carter" w:customStyle="1">
    <w:name w:val="Corpo de texto 2 Caráter"/>
    <w:link w:val="Corpodetexto2"/>
    <w:rsid w:val="00906D17"/>
    <w:rPr>
      <w:sz w:val="24"/>
      <w:szCs w:val="24"/>
    </w:rPr>
  </w:style>
  <w:style w:type="character" w:styleId="CorpodetextoCarter" w:customStyle="1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styleId="MapadodocumentoCarter" w:customStyle="1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styleId="RodapCarter" w:customStyle="1">
    <w:name w:val="Rodapé Caráter"/>
    <w:link w:val="Rodap"/>
    <w:rsid w:val="004D4540"/>
    <w:rPr>
      <w:sz w:val="24"/>
      <w:szCs w:val="24"/>
    </w:rPr>
  </w:style>
  <w:style w:type="character" w:styleId="a1" w:customStyle="1">
    <w:name w:val="a1"/>
    <w:rsid w:val="000A29BB"/>
    <w:rPr>
      <w:bdr w:val="none" w:color="auto" w:sz="0" w:space="0" w:frame="1"/>
    </w:rPr>
  </w:style>
  <w:style w:type="character" w:styleId="l72" w:customStyle="1">
    <w:name w:val="l7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l62" w:customStyle="1">
    <w:name w:val="l6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hps" w:customStyle="1">
    <w:name w:val="hps"/>
    <w:basedOn w:val="Tipodeletrapredefinidodopargrafo"/>
    <w:rsid w:val="00845493"/>
  </w:style>
  <w:style w:type="paragraph" w:styleId="Default" w:customStyle="1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styleId="apple-converted-space" w:customStyle="1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styleId="Ttulo3Carter" w:customStyle="1">
    <w:name w:val="Título 3 Caráter"/>
    <w:link w:val="Ttulo3"/>
    <w:semiHidden/>
    <w:rsid w:val="00C4392C"/>
    <w:rPr>
      <w:rFonts w:ascii="Calibri Light" w:hAnsi="Calibri Light" w:eastAsia="Times New Roman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styleId="TextodecomentrioCarter" w:customStyle="1">
    <w:name w:val="Texto de comentário Caráter"/>
    <w:basedOn w:val="Tipodeletrapredefinidodopargrafo"/>
    <w:link w:val="Textodecomentrio"/>
    <w:semiHidden/>
    <w:rsid w:val="00E43618"/>
  </w:style>
  <w:style w:type="character" w:styleId="AssuntodecomentrioCarter" w:customStyle="1">
    <w:name w:val="Assunto de comentário Caráter"/>
    <w:link w:val="Assuntodecomentrio"/>
    <w:rsid w:val="00E43618"/>
    <w:rPr>
      <w:b/>
      <w:bCs/>
    </w:rPr>
  </w:style>
  <w:style w:type="character" w:styleId="rgba1" w:customStyle="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styleId="TextodenotaderodapCarter" w:customStyle="1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styleId="Standard" w:customStyle="1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hAnsi="Calibri" w:eastAsia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</w:tcBorders>
      </w:tcPr>
    </w:tblStylePr>
    <w:tblStylePr w:type="firstCol">
      <w:tblPr/>
      <w:tcPr>
        <w:tcBorders>
          <w:right w:val="single" w:color="000000" w:sz="6" w:space="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styleId="Ttulos" w:customStyle="1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styleId="CorpodeTexto0" w:customStyle="1">
    <w:name w:val="Corpo de Texto"/>
    <w:basedOn w:val="Normal"/>
    <w:rsid w:val="00912970"/>
  </w:style>
  <w:style w:type="paragraph" w:styleId="textos" w:customStyle="1">
    <w:name w:val="textos"/>
    <w:basedOn w:val="Normal"/>
    <w:qFormat/>
    <w:rsid w:val="00912970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Style1" w:customStyle="1">
    <w:name w:val="Style1"/>
    <w:basedOn w:val="Normal"/>
    <w:rsid w:val="005D649A"/>
    <w:pPr>
      <w:spacing w:line="360" w:lineRule="auto"/>
      <w:jc w:val="both"/>
    </w:pPr>
    <w:rPr>
      <w:rFonts w:cs="Arial" w:asciiTheme="majorHAnsi" w:hAnsiTheme="majorHAnsi"/>
      <w:sz w:val="22"/>
      <w:szCs w:val="22"/>
    </w:rPr>
  </w:style>
  <w:style w:type="paragraph" w:styleId="CORPODETEXTOGERAL" w:customStyle="1">
    <w:name w:val="CORPO DE TEXTO GERAL"/>
    <w:basedOn w:val="Normal"/>
    <w:qFormat/>
    <w:rsid w:val="005D649A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TULOSBOLD" w:customStyle="1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styleId="Alineasab" w:customStyle="1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picos" w:customStyle="1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styleId="Ttulo2nvel" w:customStyle="1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styleId="LegendaTabelas" w:customStyle="1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styleId="LegendaFiguras" w:customStyle="1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cs="Calibri Light" w:asciiTheme="majorHAnsi" w:hAnsiTheme="majorHAnsi"/>
      <w:sz w:val="18"/>
      <w:szCs w:val="18"/>
    </w:rPr>
  </w:style>
  <w:style w:type="paragraph" w:styleId="Cabealho1" w:customStyle="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styleId="Cabealhotopoesquerdo" w:customStyle="1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styleId="Ttulo10pt" w:customStyle="1">
    <w:name w:val="Título 10 pt"/>
    <w:basedOn w:val="Ttulo2nvel"/>
    <w:rsid w:val="002A2CEF"/>
    <w:rPr>
      <w:sz w:val="20"/>
      <w:szCs w:val="20"/>
    </w:rPr>
  </w:style>
  <w:style w:type="paragraph" w:styleId="TtuloCAPA" w:customStyle="1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styleId="Ttulopequeno" w:customStyle="1">
    <w:name w:val="Título pequeno"/>
    <w:basedOn w:val="Ttulo2nvel"/>
    <w:autoRedefine/>
    <w:qFormat/>
    <w:rsid w:val="00985669"/>
    <w:rPr>
      <w:sz w:val="20"/>
      <w:szCs w:val="20"/>
    </w:rPr>
  </w:style>
  <w:style w:type="paragraph" w:styleId="Legendascorpotextopequeno" w:customStyle="1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cs="Arial" w:asciiTheme="majorHAnsi" w:hAnsiTheme="majorHAnsi"/>
      <w:sz w:val="12"/>
      <w:szCs w:val="12"/>
    </w:rPr>
  </w:style>
  <w:style w:type="character" w:styleId="CabealhoCarter" w:customStyle="1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styleId="quadro" w:customStyle="1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styleId="Impresso1" w:customStyle="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styleId="Nota" w:customStyle="1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ac6eee6aad0b460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b2902-c879-4995-ae57-9c5143352824}"/>
      </w:docPartPr>
      <w:docPartBody>
        <w:p xmlns:wp14="http://schemas.microsoft.com/office/word/2010/wordml" w14:paraId="1BA9AAA4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keywords/>
  <dc:description/>
  <lastModifiedBy>Alexandre Brito</lastModifiedBy>
  <revision>5</revision>
  <lastPrinted>2019-06-06T13:33:00.0000000Z</lastPrinted>
  <dcterms:created xsi:type="dcterms:W3CDTF">2024-02-07T12:32:00.0000000Z</dcterms:created>
  <dcterms:modified xsi:type="dcterms:W3CDTF">2024-04-02T09:48:58.1230210Z</dcterms:modified>
</coreProperties>
</file>